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2E61E1B" w14:textId="4BC89658" w:rsidR="00E022F0" w:rsidRDefault="00B64460" w:rsidP="007B42C2">
      <w:pPr>
        <w:jc w:val="center"/>
      </w:pPr>
      <w:r>
        <w:rPr>
          <w:noProof/>
          <w:lang w:eastAsia="hr-HR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4BA99FB0" wp14:editId="3C583246">
                <wp:simplePos x="0" y="0"/>
                <wp:positionH relativeFrom="column">
                  <wp:posOffset>1781175</wp:posOffset>
                </wp:positionH>
                <wp:positionV relativeFrom="page">
                  <wp:posOffset>1704975</wp:posOffset>
                </wp:positionV>
                <wp:extent cx="3267075" cy="371475"/>
                <wp:effectExtent l="0" t="0" r="0" b="0"/>
                <wp:wrapNone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267075" cy="37147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19100D6D" w14:textId="42A1F996" w:rsidR="00B64460" w:rsidRPr="00E6321E" w:rsidRDefault="00DD1CFE" w:rsidP="00B64460">
                            <w:pPr>
                              <w:spacing w:after="0"/>
                              <w:jc w:val="both"/>
                              <w:rPr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sz w:val="28"/>
                                <w:szCs w:val="28"/>
                              </w:rPr>
                              <w:t>27</w:t>
                            </w:r>
                            <w:r w:rsidR="00046DEE">
                              <w:rPr>
                                <w:sz w:val="28"/>
                                <w:szCs w:val="28"/>
                              </w:rPr>
                              <w:t>.0</w:t>
                            </w:r>
                            <w:r>
                              <w:rPr>
                                <w:sz w:val="28"/>
                                <w:szCs w:val="28"/>
                              </w:rPr>
                              <w:t>4</w:t>
                            </w:r>
                            <w:r w:rsidR="00046DEE">
                              <w:rPr>
                                <w:sz w:val="28"/>
                                <w:szCs w:val="28"/>
                              </w:rPr>
                              <w:t xml:space="preserve">. – </w:t>
                            </w:r>
                            <w:r>
                              <w:rPr>
                                <w:sz w:val="28"/>
                                <w:szCs w:val="28"/>
                              </w:rPr>
                              <w:t>30</w:t>
                            </w:r>
                            <w:r w:rsidR="00046DEE">
                              <w:rPr>
                                <w:sz w:val="28"/>
                                <w:szCs w:val="28"/>
                              </w:rPr>
                              <w:t>.0</w:t>
                            </w:r>
                            <w:r>
                              <w:rPr>
                                <w:sz w:val="28"/>
                                <w:szCs w:val="28"/>
                              </w:rPr>
                              <w:t>4</w:t>
                            </w:r>
                            <w:r w:rsidR="00046DEE">
                              <w:rPr>
                                <w:sz w:val="28"/>
                                <w:szCs w:val="28"/>
                              </w:rPr>
                              <w:t>.</w:t>
                            </w:r>
                          </w:p>
                          <w:p w14:paraId="4BA99FC7" w14:textId="6512B0A8" w:rsidR="007F395B" w:rsidRPr="007F395B" w:rsidRDefault="007F395B" w:rsidP="007F395B">
                            <w:pPr>
                              <w:spacing w:after="0"/>
                              <w:jc w:val="both"/>
                              <w:rPr>
                                <w:sz w:val="30"/>
                                <w:szCs w:val="30"/>
                              </w:rPr>
                            </w:pPr>
                            <w:r w:rsidRPr="007F395B">
                              <w:rPr>
                                <w:sz w:val="30"/>
                                <w:szCs w:val="30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BA99FB0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left:0;text-align:left;margin-left:140.25pt;margin-top:134.25pt;width:257.25pt;height:29.2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" filled="f" stroked="f" strokeweight=".5pt">
                <v:textbox>
                  <w:txbxContent>
                    <w:p w14:paraId="19100D6D" w14:textId="42A1F996" w:rsidR="00B64460" w:rsidRPr="00E6321E" w:rsidRDefault="00DD1CFE" w:rsidP="00B64460">
                      <w:pPr>
                        <w:spacing w:after="0"/>
                        <w:jc w:val="both"/>
                        <w:rPr>
                          <w:sz w:val="28"/>
                          <w:szCs w:val="28"/>
                        </w:rPr>
                      </w:pPr>
                      <w:r>
                        <w:rPr>
                          <w:sz w:val="28"/>
                          <w:szCs w:val="28"/>
                        </w:rPr>
                        <w:t>27</w:t>
                      </w:r>
                      <w:r w:rsidR="00046DEE">
                        <w:rPr>
                          <w:sz w:val="28"/>
                          <w:szCs w:val="28"/>
                        </w:rPr>
                        <w:t>.0</w:t>
                      </w:r>
                      <w:r>
                        <w:rPr>
                          <w:sz w:val="28"/>
                          <w:szCs w:val="28"/>
                        </w:rPr>
                        <w:t>4</w:t>
                      </w:r>
                      <w:r w:rsidR="00046DEE">
                        <w:rPr>
                          <w:sz w:val="28"/>
                          <w:szCs w:val="28"/>
                        </w:rPr>
                        <w:t xml:space="preserve">. – </w:t>
                      </w:r>
                      <w:r>
                        <w:rPr>
                          <w:sz w:val="28"/>
                          <w:szCs w:val="28"/>
                        </w:rPr>
                        <w:t>30</w:t>
                      </w:r>
                      <w:r w:rsidR="00046DEE">
                        <w:rPr>
                          <w:sz w:val="28"/>
                          <w:szCs w:val="28"/>
                        </w:rPr>
                        <w:t>.0</w:t>
                      </w:r>
                      <w:r>
                        <w:rPr>
                          <w:sz w:val="28"/>
                          <w:szCs w:val="28"/>
                        </w:rPr>
                        <w:t>4</w:t>
                      </w:r>
                      <w:r w:rsidR="00046DEE">
                        <w:rPr>
                          <w:sz w:val="28"/>
                          <w:szCs w:val="28"/>
                        </w:rPr>
                        <w:t>.</w:t>
                      </w:r>
                    </w:p>
                    <w:p w14:paraId="4BA99FC7" w14:textId="6512B0A8" w:rsidR="007F395B" w:rsidRPr="007F395B" w:rsidRDefault="007F395B" w:rsidP="007F395B">
                      <w:pPr>
                        <w:spacing w:after="0"/>
                        <w:jc w:val="both"/>
                        <w:rPr>
                          <w:sz w:val="30"/>
                          <w:szCs w:val="30"/>
                        </w:rPr>
                      </w:pPr>
                      <w:r w:rsidRPr="007F395B">
                        <w:rPr>
                          <w:sz w:val="30"/>
                          <w:szCs w:val="30"/>
                        </w:rPr>
                        <w:t xml:space="preserve"> </w:t>
                      </w:r>
                    </w:p>
                  </w:txbxContent>
                </v:textbox>
                <w10:wrap anchory="page"/>
              </v:shape>
            </w:pict>
          </mc:Fallback>
        </mc:AlternateContent>
      </w:r>
      <w:r w:rsidR="00BD3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47328" behindDoc="0" locked="0" layoutInCell="1" allowOverlap="1" wp14:anchorId="14C75D68" wp14:editId="425FE508">
                <wp:simplePos x="0" y="0"/>
                <wp:positionH relativeFrom="column">
                  <wp:posOffset>5361628</wp:posOffset>
                </wp:positionH>
                <wp:positionV relativeFrom="paragraph">
                  <wp:posOffset>8781691</wp:posOffset>
                </wp:positionV>
                <wp:extent cx="229691" cy="242378"/>
                <wp:effectExtent l="0" t="0" r="18415" b="24765"/>
                <wp:wrapNone/>
                <wp:docPr id="52" name="Oval 5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29691" cy="242378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rgbClr val="4B2EB4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du="http://schemas.microsoft.com/office/word/2023/wordml/word16du" xmlns:oel="http://schemas.microsoft.com/office/2019/extlst">
            <w:pict>
              <v:oval w14:anchorId="0159E6DB" id="Oval 52" o:spid="_x0000_s1026" style="position:absolute;margin-left:422.2pt;margin-top:691.45pt;width:18.1pt;height:19.1pt;z-index:2517473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" filled="f" strokecolor="#4b2eb4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51424" behindDoc="0" locked="0" layoutInCell="1" allowOverlap="1" wp14:anchorId="7FFF00BA" wp14:editId="1B8457E8">
                <wp:simplePos x="0" y="0"/>
                <wp:positionH relativeFrom="column">
                  <wp:posOffset>6164580</wp:posOffset>
                </wp:positionH>
                <wp:positionV relativeFrom="paragraph">
                  <wp:posOffset>8782050</wp:posOffset>
                </wp:positionV>
                <wp:extent cx="234315" cy="233680"/>
                <wp:effectExtent l="0" t="0" r="13335" b="13970"/>
                <wp:wrapNone/>
                <wp:docPr id="54" name="Oval 5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34315" cy="233680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chemeClr val="accent3">
                              <a:lumMod val="75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du="http://schemas.microsoft.com/office/word/2023/wordml/word16du" xmlns:oel="http://schemas.microsoft.com/office/2019/extlst">
            <w:pict>
              <v:oval w14:anchorId="45CF3866" id="Oval 54" o:spid="_x0000_s1026" style="position:absolute;margin-left:485.4pt;margin-top:691.5pt;width:18.45pt;height:18.4pt;z-index:2517514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" filled="f" strokecolor="#7b7b7b [2406]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49376" behindDoc="0" locked="0" layoutInCell="1" allowOverlap="1" wp14:anchorId="5AEF722C" wp14:editId="34B47773">
                <wp:simplePos x="0" y="0"/>
                <wp:positionH relativeFrom="column">
                  <wp:posOffset>5781676</wp:posOffset>
                </wp:positionH>
                <wp:positionV relativeFrom="paragraph">
                  <wp:posOffset>8778239</wp:posOffset>
                </wp:positionV>
                <wp:extent cx="240030" cy="239395"/>
                <wp:effectExtent l="0" t="0" r="26670" b="27305"/>
                <wp:wrapNone/>
                <wp:docPr id="53" name="Oval 5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40030" cy="239395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rgbClr val="7030A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du="http://schemas.microsoft.com/office/word/2023/wordml/word16du" xmlns:oel="http://schemas.microsoft.com/office/2019/extlst">
            <w:pict>
              <v:oval w14:anchorId="7F9145C6" id="Oval 53" o:spid="_x0000_s1026" style="position:absolute;margin-left:455.25pt;margin-top:691.2pt;width:18.9pt;height:18.85pt;z-index:2517493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" filled="f" strokecolor="#7030a0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45280" behindDoc="0" locked="0" layoutInCell="1" allowOverlap="1" wp14:anchorId="73A9F625" wp14:editId="0D6746DE">
                <wp:simplePos x="0" y="0"/>
                <wp:positionH relativeFrom="column">
                  <wp:posOffset>4933950</wp:posOffset>
                </wp:positionH>
                <wp:positionV relativeFrom="paragraph">
                  <wp:posOffset>8783955</wp:posOffset>
                </wp:positionV>
                <wp:extent cx="245745" cy="239395"/>
                <wp:effectExtent l="0" t="0" r="20955" b="27305"/>
                <wp:wrapNone/>
                <wp:docPr id="51" name="Oval 5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45745" cy="239395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rgbClr val="FFD009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du="http://schemas.microsoft.com/office/word/2023/wordml/word16du" xmlns:oel="http://schemas.microsoft.com/office/2019/extlst">
            <w:pict>
              <v:oval w14:anchorId="1BFC5A96" id="Oval 51" o:spid="_x0000_s1026" style="position:absolute;margin-left:388.5pt;margin-top:691.65pt;width:19.35pt;height:18.85pt;z-index:2517452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" filled="f" strokecolor="#ffd009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43232" behindDoc="0" locked="0" layoutInCell="1" allowOverlap="1" wp14:anchorId="011DC9E2" wp14:editId="1506236F">
                <wp:simplePos x="0" y="0"/>
                <wp:positionH relativeFrom="column">
                  <wp:posOffset>4535805</wp:posOffset>
                </wp:positionH>
                <wp:positionV relativeFrom="paragraph">
                  <wp:posOffset>8787765</wp:posOffset>
                </wp:positionV>
                <wp:extent cx="234315" cy="235585"/>
                <wp:effectExtent l="0" t="0" r="13335" b="12065"/>
                <wp:wrapNone/>
                <wp:docPr id="50" name="Oval 5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34315" cy="235585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rgbClr val="F4F16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du="http://schemas.microsoft.com/office/word/2023/wordml/word16du" xmlns:oel="http://schemas.microsoft.com/office/2019/extlst">
            <w:pict>
              <v:oval w14:anchorId="33FA0F86" id="Oval 50" o:spid="_x0000_s1026" style="position:absolute;margin-left:357.15pt;margin-top:691.95pt;width:18.45pt;height:18.55pt;z-index:2517432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" filled="f" strokecolor="#f4f16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41184" behindDoc="0" locked="0" layoutInCell="1" allowOverlap="1" wp14:anchorId="3DE4E5E2" wp14:editId="0D45B3EB">
                <wp:simplePos x="0" y="0"/>
                <wp:positionH relativeFrom="column">
                  <wp:posOffset>4141470</wp:posOffset>
                </wp:positionH>
                <wp:positionV relativeFrom="paragraph">
                  <wp:posOffset>8789670</wp:posOffset>
                </wp:positionV>
                <wp:extent cx="234315" cy="235585"/>
                <wp:effectExtent l="0" t="0" r="13335" b="12065"/>
                <wp:wrapNone/>
                <wp:docPr id="49" name="Oval 4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34315" cy="235585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chemeClr val="accent6">
                              <a:lumMod val="75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du="http://schemas.microsoft.com/office/word/2023/wordml/word16du" xmlns:oel="http://schemas.microsoft.com/office/2019/extlst">
            <w:pict>
              <v:oval w14:anchorId="10E71554" id="Oval 49" o:spid="_x0000_s1026" style="position:absolute;margin-left:326.1pt;margin-top:692.1pt;width:18.45pt;height:18.55pt;z-index:2517411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" filled="f" strokecolor="#538135 [2409]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39136" behindDoc="0" locked="0" layoutInCell="1" allowOverlap="1" wp14:anchorId="643D6EEC" wp14:editId="28B8B231">
                <wp:simplePos x="0" y="0"/>
                <wp:positionH relativeFrom="column">
                  <wp:posOffset>3750945</wp:posOffset>
                </wp:positionH>
                <wp:positionV relativeFrom="paragraph">
                  <wp:posOffset>8785860</wp:posOffset>
                </wp:positionV>
                <wp:extent cx="255270" cy="249555"/>
                <wp:effectExtent l="0" t="0" r="11430" b="17145"/>
                <wp:wrapNone/>
                <wp:docPr id="48" name="Oval 4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55270" cy="249555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chemeClr val="accent4">
                              <a:lumMod val="50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du="http://schemas.microsoft.com/office/word/2023/wordml/word16du" xmlns:oel="http://schemas.microsoft.com/office/2019/extlst">
            <w:pict>
              <v:oval w14:anchorId="7592FF44" id="Oval 48" o:spid="_x0000_s1026" style="position:absolute;margin-left:295.35pt;margin-top:691.8pt;width:20.1pt;height:19.65pt;z-index:2517391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" filled="f" strokecolor="#7f5f00 [1607]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37088" behindDoc="0" locked="0" layoutInCell="1" allowOverlap="1" wp14:anchorId="7F701668" wp14:editId="56EB3FF3">
                <wp:simplePos x="0" y="0"/>
                <wp:positionH relativeFrom="column">
                  <wp:posOffset>3328035</wp:posOffset>
                </wp:positionH>
                <wp:positionV relativeFrom="paragraph">
                  <wp:posOffset>8791575</wp:posOffset>
                </wp:positionV>
                <wp:extent cx="255270" cy="245745"/>
                <wp:effectExtent l="0" t="0" r="11430" b="20955"/>
                <wp:wrapNone/>
                <wp:docPr id="47" name="Oval 4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55270" cy="245745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rgbClr val="4B2EB4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du="http://schemas.microsoft.com/office/word/2023/wordml/word16du" xmlns:oel="http://schemas.microsoft.com/office/2019/extlst">
            <w:pict>
              <v:oval w14:anchorId="6687A527" id="Oval 47" o:spid="_x0000_s1026" style="position:absolute;margin-left:262.05pt;margin-top:692.25pt;width:20.1pt;height:19.35pt;z-index:2517370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" filled="f" strokecolor="#4b2eb4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35040" behindDoc="0" locked="0" layoutInCell="1" allowOverlap="1" wp14:anchorId="7B218174" wp14:editId="2D0CE897">
                <wp:simplePos x="0" y="0"/>
                <wp:positionH relativeFrom="column">
                  <wp:posOffset>2908935</wp:posOffset>
                </wp:positionH>
                <wp:positionV relativeFrom="paragraph">
                  <wp:posOffset>8795386</wp:posOffset>
                </wp:positionV>
                <wp:extent cx="220980" cy="236220"/>
                <wp:effectExtent l="0" t="0" r="26670" b="11430"/>
                <wp:wrapNone/>
                <wp:docPr id="46" name="Oval 4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20980" cy="236220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rgbClr val="00A249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du="http://schemas.microsoft.com/office/word/2023/wordml/word16du" xmlns:oel="http://schemas.microsoft.com/office/2019/extlst">
            <w:pict>
              <v:oval w14:anchorId="79D857C6" id="Oval 46" o:spid="_x0000_s1026" style="position:absolute;margin-left:229.05pt;margin-top:692.55pt;width:17.4pt;height:18.6pt;z-index:2517350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" filled="f" strokecolor="#00a249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32992" behindDoc="0" locked="0" layoutInCell="1" allowOverlap="1" wp14:anchorId="27D92E39" wp14:editId="1EF9EAB5">
                <wp:simplePos x="0" y="0"/>
                <wp:positionH relativeFrom="column">
                  <wp:posOffset>2482215</wp:posOffset>
                </wp:positionH>
                <wp:positionV relativeFrom="paragraph">
                  <wp:posOffset>8795385</wp:posOffset>
                </wp:positionV>
                <wp:extent cx="241935" cy="241935"/>
                <wp:effectExtent l="0" t="0" r="24765" b="24765"/>
                <wp:wrapNone/>
                <wp:docPr id="45" name="Oval 4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41935" cy="241935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rgbClr val="FCCB6A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 xmlns:w16sdtfl="http://schemas.microsoft.com/office/word/2024/wordml/sdtformatlock" xmlns:w16du="http://schemas.microsoft.com/office/word/2023/wordml/word16du" xmlns:oel="http://schemas.microsoft.com/office/2019/extlst">
            <w:pict>
              <v:oval w14:anchorId="2A013924" id="Oval 45" o:spid="_x0000_s1026" style="position:absolute;margin-left:195.45pt;margin-top:692.55pt;width:19.05pt;height:19.05pt;z-index:25173299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" filled="f" strokecolor="#fccb6a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30944" behindDoc="0" locked="0" layoutInCell="1" allowOverlap="1" wp14:anchorId="6EE3FC96" wp14:editId="4BB1AB1A">
                <wp:simplePos x="0" y="0"/>
                <wp:positionH relativeFrom="column">
                  <wp:posOffset>2070735</wp:posOffset>
                </wp:positionH>
                <wp:positionV relativeFrom="paragraph">
                  <wp:posOffset>8799194</wp:posOffset>
                </wp:positionV>
                <wp:extent cx="253365" cy="241935"/>
                <wp:effectExtent l="0" t="0" r="13335" b="24765"/>
                <wp:wrapNone/>
                <wp:docPr id="44" name="Oval 4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53365" cy="241935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rgbClr val="327EC4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 xmlns:w16sdtfl="http://schemas.microsoft.com/office/word/2024/wordml/sdtformatlock" xmlns:w16du="http://schemas.microsoft.com/office/word/2023/wordml/word16du" xmlns:oel="http://schemas.microsoft.com/office/2019/extlst">
            <w:pict>
              <v:oval w14:anchorId="71ACEA59" id="Oval 44" o:spid="_x0000_s1026" style="position:absolute;margin-left:163.05pt;margin-top:692.85pt;width:19.95pt;height:19.05pt;z-index:25173094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" filled="f" strokecolor="#327ec4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28896" behindDoc="0" locked="0" layoutInCell="1" allowOverlap="1" wp14:anchorId="5751413B" wp14:editId="759F1150">
                <wp:simplePos x="0" y="0"/>
                <wp:positionH relativeFrom="column">
                  <wp:posOffset>1680210</wp:posOffset>
                </wp:positionH>
                <wp:positionV relativeFrom="paragraph">
                  <wp:posOffset>8795385</wp:posOffset>
                </wp:positionV>
                <wp:extent cx="230505" cy="233680"/>
                <wp:effectExtent l="0" t="0" r="17145" b="13970"/>
                <wp:wrapNone/>
                <wp:docPr id="43" name="Oval 4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30505" cy="233680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chemeClr val="accent4">
                              <a:lumMod val="40000"/>
                              <a:lumOff val="60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w16sdtfl="http://schemas.microsoft.com/office/word/2024/wordml/sdtformatlock" xmlns:w16du="http://schemas.microsoft.com/office/word/2023/wordml/word16du" xmlns:oel="http://schemas.microsoft.com/office/2019/extlst">
            <w:pict>
              <v:oval w14:anchorId="0FB1C0B3" id="Oval 43" o:spid="_x0000_s1026" style="position:absolute;margin-left:132.3pt;margin-top:692.55pt;width:18.15pt;height:18.4pt;z-index:2517288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" filled="f" strokecolor="#ffe599 [1303]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26848" behindDoc="0" locked="0" layoutInCell="1" allowOverlap="1" wp14:anchorId="165866BC" wp14:editId="3A91A69F">
                <wp:simplePos x="0" y="0"/>
                <wp:positionH relativeFrom="column">
                  <wp:posOffset>1293495</wp:posOffset>
                </wp:positionH>
                <wp:positionV relativeFrom="paragraph">
                  <wp:posOffset>8801100</wp:posOffset>
                </wp:positionV>
                <wp:extent cx="230505" cy="233680"/>
                <wp:effectExtent l="0" t="0" r="17145" b="13970"/>
                <wp:wrapNone/>
                <wp:docPr id="42" name="Oval 4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30505" cy="233680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rgbClr val="E2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w16sdtfl="http://schemas.microsoft.com/office/word/2024/wordml/sdtformatlock" xmlns:w16du="http://schemas.microsoft.com/office/word/2023/wordml/word16du" xmlns:oel="http://schemas.microsoft.com/office/2019/extlst">
            <w:pict>
              <v:oval w14:anchorId="0FB2DBE5" id="Oval 42" o:spid="_x0000_s1026" style="position:absolute;margin-left:101.85pt;margin-top:693pt;width:18.15pt;height:18.4pt;z-index:2517268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" filled="f" strokecolor="#e20000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24800" behindDoc="0" locked="0" layoutInCell="1" allowOverlap="1" wp14:anchorId="2056E252" wp14:editId="57D20786">
                <wp:simplePos x="0" y="0"/>
                <wp:positionH relativeFrom="column">
                  <wp:posOffset>933450</wp:posOffset>
                </wp:positionH>
                <wp:positionV relativeFrom="paragraph">
                  <wp:posOffset>8795385</wp:posOffset>
                </wp:positionV>
                <wp:extent cx="230505" cy="233680"/>
                <wp:effectExtent l="0" t="0" r="17145" b="13970"/>
                <wp:wrapNone/>
                <wp:docPr id="41" name="Oval 4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30505" cy="233680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rgbClr val="FFC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w16sdtfl="http://schemas.microsoft.com/office/word/2024/wordml/sdtformatlock" xmlns:w16du="http://schemas.microsoft.com/office/word/2023/wordml/word16du" xmlns:oel="http://schemas.microsoft.com/office/2019/extlst">
            <w:pict>
              <v:oval w14:anchorId="5F1A3227" id="Oval 41" o:spid="_x0000_s1026" style="position:absolute;margin-left:73.5pt;margin-top:692.55pt;width:18.15pt;height:18.4pt;z-index:2517248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" filled="f" strokecolor="#ffc000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682816" behindDoc="0" locked="0" layoutInCell="1" allowOverlap="1" wp14:anchorId="27F9A525" wp14:editId="6BAE8E4E">
                <wp:simplePos x="0" y="0"/>
                <wp:positionH relativeFrom="column">
                  <wp:posOffset>2221230</wp:posOffset>
                </wp:positionH>
                <wp:positionV relativeFrom="paragraph">
                  <wp:posOffset>8825865</wp:posOffset>
                </wp:positionV>
                <wp:extent cx="52705" cy="60960"/>
                <wp:effectExtent l="0" t="0" r="23495" b="15240"/>
                <wp:wrapNone/>
                <wp:docPr id="16" name="Oval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2705" cy="60960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du="http://schemas.microsoft.com/office/word/2023/wordml/word16du" xmlns:oel="http://schemas.microsoft.com/office/2019/extlst">
            <w:pict>
              <v:oval w14:anchorId="03FA188B" id="Oval 16" o:spid="_x0000_s1026" style="position:absolute;margin-left:174.9pt;margin-top:694.95pt;width:4.15pt;height:4.8pt;z-index:2516828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19680" behindDoc="0" locked="0" layoutInCell="1" allowOverlap="1" wp14:anchorId="0D0AB1E2" wp14:editId="5016C2F5">
                <wp:simplePos x="0" y="0"/>
                <wp:positionH relativeFrom="column">
                  <wp:posOffset>5951221</wp:posOffset>
                </wp:positionH>
                <wp:positionV relativeFrom="paragraph">
                  <wp:posOffset>8770619</wp:posOffset>
                </wp:positionV>
                <wp:extent cx="46990" cy="74295"/>
                <wp:effectExtent l="0" t="0" r="10160" b="20955"/>
                <wp:wrapNone/>
                <wp:docPr id="38" name="Oval 3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6990" cy="74295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du="http://schemas.microsoft.com/office/word/2023/wordml/word16du" xmlns:oel="http://schemas.microsoft.com/office/2019/extlst">
            <w:pict>
              <v:oval w14:anchorId="44F21084" id="Oval 38" o:spid="_x0000_s1026" style="position:absolute;margin-left:468.6pt;margin-top:690.6pt;width:3.7pt;height:5.85pt;z-index:2517196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23776" behindDoc="0" locked="0" layoutInCell="1" allowOverlap="1" wp14:anchorId="1C9352DE" wp14:editId="4A1E3F7E">
                <wp:simplePos x="0" y="0"/>
                <wp:positionH relativeFrom="column">
                  <wp:posOffset>6330315</wp:posOffset>
                </wp:positionH>
                <wp:positionV relativeFrom="paragraph">
                  <wp:posOffset>8772525</wp:posOffset>
                </wp:positionV>
                <wp:extent cx="49530" cy="69850"/>
                <wp:effectExtent l="0" t="0" r="26670" b="25400"/>
                <wp:wrapNone/>
                <wp:docPr id="40" name="Oval 4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9530" cy="69850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du="http://schemas.microsoft.com/office/word/2023/wordml/word16du" xmlns:oel="http://schemas.microsoft.com/office/2019/extlst">
            <w:pict>
              <v:oval w14:anchorId="7EF67618" id="Oval 40" o:spid="_x0000_s1026" style="position:absolute;margin-left:498.45pt;margin-top:690.75pt;width:3.9pt;height:5.5pt;z-index:251723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21728" behindDoc="0" locked="0" layoutInCell="1" allowOverlap="1" wp14:anchorId="36BE5E7F" wp14:editId="24C18BEC">
                <wp:simplePos x="0" y="0"/>
                <wp:positionH relativeFrom="column">
                  <wp:posOffset>6187440</wp:posOffset>
                </wp:positionH>
                <wp:positionV relativeFrom="paragraph">
                  <wp:posOffset>8936355</wp:posOffset>
                </wp:positionV>
                <wp:extent cx="49530" cy="69850"/>
                <wp:effectExtent l="0" t="0" r="26670" b="25400"/>
                <wp:wrapNone/>
                <wp:docPr id="39" name="Oval 3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9530" cy="69850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du="http://schemas.microsoft.com/office/word/2023/wordml/word16du" xmlns:oel="http://schemas.microsoft.com/office/2019/extlst">
            <w:pict>
              <v:oval w14:anchorId="55990C8F" id="Oval 39" o:spid="_x0000_s1026" style="position:absolute;margin-left:487.2pt;margin-top:703.65pt;width:3.9pt;height:5.5pt;z-index:251721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17632" behindDoc="0" locked="0" layoutInCell="1" allowOverlap="1" wp14:anchorId="2E8523C1" wp14:editId="070B0944">
                <wp:simplePos x="0" y="0"/>
                <wp:positionH relativeFrom="column">
                  <wp:posOffset>5796915</wp:posOffset>
                </wp:positionH>
                <wp:positionV relativeFrom="paragraph">
                  <wp:posOffset>8955405</wp:posOffset>
                </wp:positionV>
                <wp:extent cx="49530" cy="69850"/>
                <wp:effectExtent l="0" t="0" r="26670" b="25400"/>
                <wp:wrapNone/>
                <wp:docPr id="37" name="Oval 3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9530" cy="69850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du="http://schemas.microsoft.com/office/word/2023/wordml/word16du" xmlns:oel="http://schemas.microsoft.com/office/2019/extlst">
            <w:pict>
              <v:oval w14:anchorId="2E3BA06A" id="Oval 37" o:spid="_x0000_s1026" style="position:absolute;margin-left:456.45pt;margin-top:705.15pt;width:3.9pt;height:5.5pt;z-index:2517176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15584" behindDoc="0" locked="0" layoutInCell="1" allowOverlap="1" wp14:anchorId="67CD5186" wp14:editId="7A046959">
                <wp:simplePos x="0" y="0"/>
                <wp:positionH relativeFrom="column">
                  <wp:posOffset>5377815</wp:posOffset>
                </wp:positionH>
                <wp:positionV relativeFrom="paragraph">
                  <wp:posOffset>8934450</wp:posOffset>
                </wp:positionV>
                <wp:extent cx="45719" cy="66040"/>
                <wp:effectExtent l="0" t="0" r="12065" b="10160"/>
                <wp:wrapNone/>
                <wp:docPr id="36" name="Oval 3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66040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du="http://schemas.microsoft.com/office/word/2023/wordml/word16du" xmlns:oel="http://schemas.microsoft.com/office/2019/extlst">
            <w:pict>
              <v:oval w14:anchorId="03FD9BC6" id="Oval 36" o:spid="_x0000_s1026" style="position:absolute;margin-left:423.45pt;margin-top:703.5pt;width:3.6pt;height:5.2pt;z-index:2517155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13536" behindDoc="0" locked="0" layoutInCell="1" allowOverlap="1" wp14:anchorId="0E72CDA0" wp14:editId="7BD55B23">
                <wp:simplePos x="0" y="0"/>
                <wp:positionH relativeFrom="column">
                  <wp:posOffset>5530215</wp:posOffset>
                </wp:positionH>
                <wp:positionV relativeFrom="paragraph">
                  <wp:posOffset>8785860</wp:posOffset>
                </wp:positionV>
                <wp:extent cx="45719" cy="66040"/>
                <wp:effectExtent l="0" t="0" r="12065" b="10160"/>
                <wp:wrapNone/>
                <wp:docPr id="35" name="Oval 3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66040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du="http://schemas.microsoft.com/office/word/2023/wordml/word16du" xmlns:oel="http://schemas.microsoft.com/office/2019/extlst">
            <w:pict>
              <v:oval w14:anchorId="4D4281F1" id="Oval 35" o:spid="_x0000_s1026" style="position:absolute;margin-left:435.45pt;margin-top:691.8pt;width:3.6pt;height:5.2pt;z-index:2517135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11488" behindDoc="0" locked="0" layoutInCell="1" allowOverlap="1" wp14:anchorId="74A5CED7" wp14:editId="4912B982">
                <wp:simplePos x="0" y="0"/>
                <wp:positionH relativeFrom="column">
                  <wp:posOffset>4962525</wp:posOffset>
                </wp:positionH>
                <wp:positionV relativeFrom="paragraph">
                  <wp:posOffset>8942705</wp:posOffset>
                </wp:positionV>
                <wp:extent cx="45719" cy="66040"/>
                <wp:effectExtent l="0" t="0" r="12065" b="10160"/>
                <wp:wrapNone/>
                <wp:docPr id="34" name="Oval 3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66040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du="http://schemas.microsoft.com/office/word/2023/wordml/word16du" xmlns:oel="http://schemas.microsoft.com/office/2019/extlst">
            <w:pict>
              <v:oval w14:anchorId="6164DD8B" id="Oval 34" o:spid="_x0000_s1026" style="position:absolute;margin-left:390.75pt;margin-top:704.15pt;width:3.6pt;height:5.2pt;z-index:2517114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09440" behindDoc="0" locked="0" layoutInCell="1" allowOverlap="1" wp14:anchorId="4FA29777" wp14:editId="727F34C1">
                <wp:simplePos x="0" y="0"/>
                <wp:positionH relativeFrom="column">
                  <wp:posOffset>5103495</wp:posOffset>
                </wp:positionH>
                <wp:positionV relativeFrom="paragraph">
                  <wp:posOffset>8785860</wp:posOffset>
                </wp:positionV>
                <wp:extent cx="45719" cy="66040"/>
                <wp:effectExtent l="0" t="0" r="12065" b="10160"/>
                <wp:wrapNone/>
                <wp:docPr id="33" name="Oval 3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66040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du="http://schemas.microsoft.com/office/word/2023/wordml/word16du" xmlns:oel="http://schemas.microsoft.com/office/2019/extlst">
            <w:pict>
              <v:oval w14:anchorId="3490B261" id="Oval 33" o:spid="_x0000_s1026" style="position:absolute;margin-left:401.85pt;margin-top:691.8pt;width:3.6pt;height:5.2pt;z-index:2517094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07392" behindDoc="0" locked="0" layoutInCell="1" allowOverlap="1" wp14:anchorId="5DF8F6FA" wp14:editId="6469776A">
                <wp:simplePos x="0" y="0"/>
                <wp:positionH relativeFrom="column">
                  <wp:posOffset>4543425</wp:posOffset>
                </wp:positionH>
                <wp:positionV relativeFrom="paragraph">
                  <wp:posOffset>8935085</wp:posOffset>
                </wp:positionV>
                <wp:extent cx="45719" cy="66040"/>
                <wp:effectExtent l="0" t="0" r="12065" b="10160"/>
                <wp:wrapNone/>
                <wp:docPr id="32" name="Oval 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66040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du="http://schemas.microsoft.com/office/word/2023/wordml/word16du" xmlns:oel="http://schemas.microsoft.com/office/2019/extlst">
            <w:pict>
              <v:oval w14:anchorId="131BF5ED" id="Oval 32" o:spid="_x0000_s1026" style="position:absolute;margin-left:357.75pt;margin-top:703.55pt;width:3.6pt;height:5.2pt;z-index:2517073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05344" behindDoc="0" locked="0" layoutInCell="1" allowOverlap="1" wp14:anchorId="47A7FD78" wp14:editId="44BAACEC">
                <wp:simplePos x="0" y="0"/>
                <wp:positionH relativeFrom="column">
                  <wp:posOffset>4697730</wp:posOffset>
                </wp:positionH>
                <wp:positionV relativeFrom="paragraph">
                  <wp:posOffset>8806815</wp:posOffset>
                </wp:positionV>
                <wp:extent cx="45719" cy="66040"/>
                <wp:effectExtent l="0" t="0" r="12065" b="10160"/>
                <wp:wrapNone/>
                <wp:docPr id="27" name="Oval 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66040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du="http://schemas.microsoft.com/office/word/2023/wordml/word16du" xmlns:oel="http://schemas.microsoft.com/office/2019/extlst">
            <w:pict>
              <v:oval w14:anchorId="41D31931" id="Oval 27" o:spid="_x0000_s1026" style="position:absolute;margin-left:369.9pt;margin-top:693.45pt;width:3.6pt;height:5.2pt;z-index:2517053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03296" behindDoc="0" locked="0" layoutInCell="1" allowOverlap="1" wp14:anchorId="3F283A7F" wp14:editId="361458D0">
                <wp:simplePos x="0" y="0"/>
                <wp:positionH relativeFrom="column">
                  <wp:posOffset>4173855</wp:posOffset>
                </wp:positionH>
                <wp:positionV relativeFrom="paragraph">
                  <wp:posOffset>8917305</wp:posOffset>
                </wp:positionV>
                <wp:extent cx="45719" cy="66040"/>
                <wp:effectExtent l="0" t="0" r="12065" b="10160"/>
                <wp:wrapNone/>
                <wp:docPr id="26" name="Oval 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66040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du="http://schemas.microsoft.com/office/word/2023/wordml/word16du" xmlns:oel="http://schemas.microsoft.com/office/2019/extlst">
            <w:pict>
              <v:oval w14:anchorId="4342B695" id="Oval 26" o:spid="_x0000_s1026" style="position:absolute;margin-left:328.65pt;margin-top:702.15pt;width:3.6pt;height:5.2pt;z-index:2517032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01248" behindDoc="0" locked="0" layoutInCell="1" allowOverlap="1" wp14:anchorId="7EC9F36C" wp14:editId="4BA9E4E3">
                <wp:simplePos x="0" y="0"/>
                <wp:positionH relativeFrom="column">
                  <wp:posOffset>4290060</wp:posOffset>
                </wp:positionH>
                <wp:positionV relativeFrom="paragraph">
                  <wp:posOffset>8825865</wp:posOffset>
                </wp:positionV>
                <wp:extent cx="45719" cy="66040"/>
                <wp:effectExtent l="0" t="0" r="12065" b="10160"/>
                <wp:wrapNone/>
                <wp:docPr id="25" name="Oval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66040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du="http://schemas.microsoft.com/office/word/2023/wordml/word16du" xmlns:oel="http://schemas.microsoft.com/office/2019/extlst">
            <w:pict>
              <v:oval w14:anchorId="2905E1A2" id="Oval 25" o:spid="_x0000_s1026" style="position:absolute;margin-left:337.8pt;margin-top:694.95pt;width:3.6pt;height:5.2pt;z-index:2517012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697152" behindDoc="0" locked="0" layoutInCell="1" allowOverlap="1" wp14:anchorId="43A2E316" wp14:editId="38FA4485">
                <wp:simplePos x="0" y="0"/>
                <wp:positionH relativeFrom="column">
                  <wp:posOffset>3901440</wp:posOffset>
                </wp:positionH>
                <wp:positionV relativeFrom="paragraph">
                  <wp:posOffset>8814435</wp:posOffset>
                </wp:positionV>
                <wp:extent cx="74295" cy="66040"/>
                <wp:effectExtent l="0" t="0" r="20955" b="10160"/>
                <wp:wrapNone/>
                <wp:docPr id="23" name="Oval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4295" cy="66040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du="http://schemas.microsoft.com/office/word/2023/wordml/word16du" xmlns:oel="http://schemas.microsoft.com/office/2019/extlst">
            <w:pict>
              <v:oval w14:anchorId="08CC7B11" id="Oval 23" o:spid="_x0000_s1026" style="position:absolute;margin-left:307.2pt;margin-top:694.05pt;width:5.85pt;height:5.2pt;z-index:2516971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699200" behindDoc="0" locked="0" layoutInCell="1" allowOverlap="1" wp14:anchorId="331A431A" wp14:editId="1FAA86CF">
                <wp:simplePos x="0" y="0"/>
                <wp:positionH relativeFrom="column">
                  <wp:posOffset>3747135</wp:posOffset>
                </wp:positionH>
                <wp:positionV relativeFrom="paragraph">
                  <wp:posOffset>8968740</wp:posOffset>
                </wp:positionV>
                <wp:extent cx="68580" cy="60325"/>
                <wp:effectExtent l="0" t="0" r="26670" b="15875"/>
                <wp:wrapNone/>
                <wp:docPr id="24" name="Oval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8580" cy="60325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du="http://schemas.microsoft.com/office/word/2023/wordml/word16du" xmlns:oel="http://schemas.microsoft.com/office/2019/extlst">
            <w:pict>
              <v:oval w14:anchorId="226B7B78" id="Oval 24" o:spid="_x0000_s1026" style="position:absolute;margin-left:295.05pt;margin-top:706.2pt;width:5.4pt;height:4.75pt;z-index:2516992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695104" behindDoc="0" locked="0" layoutInCell="1" allowOverlap="1" wp14:anchorId="25EF1949" wp14:editId="10B696D0">
                <wp:simplePos x="0" y="0"/>
                <wp:positionH relativeFrom="column">
                  <wp:posOffset>3505200</wp:posOffset>
                </wp:positionH>
                <wp:positionV relativeFrom="paragraph">
                  <wp:posOffset>8818245</wp:posOffset>
                </wp:positionV>
                <wp:extent cx="45719" cy="45719"/>
                <wp:effectExtent l="0" t="0" r="12065" b="12065"/>
                <wp:wrapNone/>
                <wp:docPr id="22" name="Oval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45719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du="http://schemas.microsoft.com/office/word/2023/wordml/word16du" xmlns:oel="http://schemas.microsoft.com/office/2019/extlst">
            <w:pict>
              <v:oval w14:anchorId="5E70CD9E" id="Oval 22" o:spid="_x0000_s1026" style="position:absolute;margin-left:276pt;margin-top:694.35pt;width:3.6pt;height:3.6pt;z-index:25169510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693056" behindDoc="0" locked="0" layoutInCell="1" allowOverlap="1" wp14:anchorId="6FD0F917" wp14:editId="397D922F">
                <wp:simplePos x="0" y="0"/>
                <wp:positionH relativeFrom="column">
                  <wp:posOffset>3356610</wp:posOffset>
                </wp:positionH>
                <wp:positionV relativeFrom="paragraph">
                  <wp:posOffset>8959215</wp:posOffset>
                </wp:positionV>
                <wp:extent cx="45719" cy="45719"/>
                <wp:effectExtent l="0" t="0" r="12065" b="12065"/>
                <wp:wrapNone/>
                <wp:docPr id="21" name="Oval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45719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du="http://schemas.microsoft.com/office/word/2023/wordml/word16du" xmlns:oel="http://schemas.microsoft.com/office/2019/extlst">
            <w:pict>
              <v:oval w14:anchorId="68A817F2" id="Oval 21" o:spid="_x0000_s1026" style="position:absolute;margin-left:264.3pt;margin-top:705.45pt;width:3.6pt;height:3.6pt;z-index:25169305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688960" behindDoc="0" locked="0" layoutInCell="1" allowOverlap="1" wp14:anchorId="62AAB8AE" wp14:editId="1E3735AC">
                <wp:simplePos x="0" y="0"/>
                <wp:positionH relativeFrom="column">
                  <wp:posOffset>2918460</wp:posOffset>
                </wp:positionH>
                <wp:positionV relativeFrom="paragraph">
                  <wp:posOffset>8968740</wp:posOffset>
                </wp:positionV>
                <wp:extent cx="45719" cy="45719"/>
                <wp:effectExtent l="0" t="0" r="12065" b="12065"/>
                <wp:wrapNone/>
                <wp:docPr id="19" name="Oval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45719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du="http://schemas.microsoft.com/office/word/2023/wordml/word16du" xmlns:oel="http://schemas.microsoft.com/office/2019/extlst">
            <w:pict>
              <v:oval w14:anchorId="7909FAE0" id="Oval 19" o:spid="_x0000_s1026" style="position:absolute;margin-left:229.8pt;margin-top:706.2pt;width:3.6pt;height:3.6pt;z-index:25168896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691008" behindDoc="0" locked="0" layoutInCell="1" allowOverlap="1" wp14:anchorId="7B8DA9E4" wp14:editId="2D930D65">
                <wp:simplePos x="0" y="0"/>
                <wp:positionH relativeFrom="column">
                  <wp:posOffset>3068955</wp:posOffset>
                </wp:positionH>
                <wp:positionV relativeFrom="paragraph">
                  <wp:posOffset>8818245</wp:posOffset>
                </wp:positionV>
                <wp:extent cx="45719" cy="45719"/>
                <wp:effectExtent l="0" t="0" r="12065" b="12065"/>
                <wp:wrapNone/>
                <wp:docPr id="20" name="Oval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45719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du="http://schemas.microsoft.com/office/word/2023/wordml/word16du" xmlns:oel="http://schemas.microsoft.com/office/2019/extlst">
            <w:pict>
              <v:oval w14:anchorId="701A0C26" id="Oval 20" o:spid="_x0000_s1026" style="position:absolute;margin-left:241.65pt;margin-top:694.35pt;width:3.6pt;height:3.6pt;z-index:25169100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686912" behindDoc="0" locked="0" layoutInCell="1" allowOverlap="1" wp14:anchorId="3EE8EE6E" wp14:editId="10C0C540">
                <wp:simplePos x="0" y="0"/>
                <wp:positionH relativeFrom="column">
                  <wp:posOffset>2491740</wp:posOffset>
                </wp:positionH>
                <wp:positionV relativeFrom="paragraph">
                  <wp:posOffset>8972550</wp:posOffset>
                </wp:positionV>
                <wp:extent cx="45719" cy="45719"/>
                <wp:effectExtent l="0" t="0" r="12065" b="12065"/>
                <wp:wrapNone/>
                <wp:docPr id="18" name="Oval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45719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du="http://schemas.microsoft.com/office/word/2023/wordml/word16du" xmlns:oel="http://schemas.microsoft.com/office/2019/extlst">
            <w:pict>
              <v:oval w14:anchorId="27ED1408" id="Oval 18" o:spid="_x0000_s1026" style="position:absolute;margin-left:196.2pt;margin-top:706.5pt;width:3.6pt;height:3.6pt;z-index:25168691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684864" behindDoc="0" locked="0" layoutInCell="1" allowOverlap="1" wp14:anchorId="5D27B9B5" wp14:editId="76F531E4">
                <wp:simplePos x="0" y="0"/>
                <wp:positionH relativeFrom="column">
                  <wp:posOffset>2632075</wp:posOffset>
                </wp:positionH>
                <wp:positionV relativeFrom="paragraph">
                  <wp:posOffset>8816340</wp:posOffset>
                </wp:positionV>
                <wp:extent cx="45719" cy="45719"/>
                <wp:effectExtent l="0" t="0" r="12065" b="12065"/>
                <wp:wrapNone/>
                <wp:docPr id="17" name="Oval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45719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du="http://schemas.microsoft.com/office/word/2023/wordml/word16du" xmlns:oel="http://schemas.microsoft.com/office/2019/extlst">
            <w:pict>
              <v:oval w14:anchorId="1C08DC57" id="Oval 17" o:spid="_x0000_s1026" style="position:absolute;margin-left:207.25pt;margin-top:694.2pt;width:3.6pt;height:3.6pt;z-index:25168486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680768" behindDoc="0" locked="0" layoutInCell="1" allowOverlap="1" wp14:anchorId="018EE7DF" wp14:editId="531E7118">
                <wp:simplePos x="0" y="0"/>
                <wp:positionH relativeFrom="column">
                  <wp:posOffset>2105026</wp:posOffset>
                </wp:positionH>
                <wp:positionV relativeFrom="paragraph">
                  <wp:posOffset>8953500</wp:posOffset>
                </wp:positionV>
                <wp:extent cx="46990" cy="55245"/>
                <wp:effectExtent l="0" t="0" r="10160" b="20955"/>
                <wp:wrapNone/>
                <wp:docPr id="15" name="Oval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6990" cy="55245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du="http://schemas.microsoft.com/office/word/2023/wordml/word16du" xmlns:oel="http://schemas.microsoft.com/office/2019/extlst">
            <w:pict>
              <v:oval w14:anchorId="69CF9E17" id="Oval 15" o:spid="_x0000_s1026" style="position:absolute;margin-left:165.75pt;margin-top:705pt;width:3.7pt;height:4.35pt;z-index:25168076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 wp14:anchorId="68E6AABB" wp14:editId="65408F98">
                <wp:simplePos x="0" y="0"/>
                <wp:positionH relativeFrom="column">
                  <wp:posOffset>1708151</wp:posOffset>
                </wp:positionH>
                <wp:positionV relativeFrom="paragraph">
                  <wp:posOffset>8955405</wp:posOffset>
                </wp:positionV>
                <wp:extent cx="45719" cy="45719"/>
                <wp:effectExtent l="0" t="0" r="12065" b="12065"/>
                <wp:wrapNone/>
                <wp:docPr id="14" name="Oval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45719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w16sdtfl="http://schemas.microsoft.com/office/word/2024/wordml/sdtformatlock" xmlns:w16du="http://schemas.microsoft.com/office/word/2023/wordml/word16du" xmlns:oel="http://schemas.microsoft.com/office/2019/extlst">
            <w:pict>
              <v:oval w14:anchorId="7504EE0E" id="Oval 14" o:spid="_x0000_s1026" style="position:absolute;margin-left:134.5pt;margin-top:705.15pt;width:3.6pt;height:3.6pt;z-index:2516797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70C3ED85" wp14:editId="347357D8">
                <wp:simplePos x="0" y="0"/>
                <wp:positionH relativeFrom="column">
                  <wp:posOffset>1834515</wp:posOffset>
                </wp:positionH>
                <wp:positionV relativeFrom="paragraph">
                  <wp:posOffset>8829675</wp:posOffset>
                </wp:positionV>
                <wp:extent cx="45719" cy="45719"/>
                <wp:effectExtent l="0" t="0" r="12065" b="12065"/>
                <wp:wrapNone/>
                <wp:docPr id="13" name="Oval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45719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w16sdtfl="http://schemas.microsoft.com/office/word/2024/wordml/sdtformatlock" xmlns:w16du="http://schemas.microsoft.com/office/word/2023/wordml/word16du" xmlns:oel="http://schemas.microsoft.com/office/2019/extlst">
            <w:pict>
              <v:oval w14:anchorId="24A99F0D" id="Oval 13" o:spid="_x0000_s1026" style="position:absolute;margin-left:144.45pt;margin-top:695.25pt;width:3.6pt;height:3.6pt;z-index:2516787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51CC54D6" wp14:editId="4BFD1674">
                <wp:simplePos x="0" y="0"/>
                <wp:positionH relativeFrom="column">
                  <wp:posOffset>1329056</wp:posOffset>
                </wp:positionH>
                <wp:positionV relativeFrom="paragraph">
                  <wp:posOffset>8945880</wp:posOffset>
                </wp:positionV>
                <wp:extent cx="45719" cy="55245"/>
                <wp:effectExtent l="0" t="0" r="12065" b="20955"/>
                <wp:wrapNone/>
                <wp:docPr id="12" name="Oval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55245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du="http://schemas.microsoft.com/office/word/2023/wordml/word16du" xmlns:oel="http://schemas.microsoft.com/office/2019/extlst">
            <w:pict>
              <v:oval w14:anchorId="0F32FCEE" id="Oval 12" o:spid="_x0000_s1026" style="position:absolute;margin-left:104.65pt;margin-top:704.4pt;width:3.6pt;height:4.35pt;z-index:25167769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267BF1F5" wp14:editId="5B158D79">
                <wp:simplePos x="0" y="0"/>
                <wp:positionH relativeFrom="column">
                  <wp:posOffset>1438275</wp:posOffset>
                </wp:positionH>
                <wp:positionV relativeFrom="paragraph">
                  <wp:posOffset>8829675</wp:posOffset>
                </wp:positionV>
                <wp:extent cx="53340" cy="60325"/>
                <wp:effectExtent l="0" t="0" r="22860" b="15875"/>
                <wp:wrapNone/>
                <wp:docPr id="9" name="Oval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3340" cy="60325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du="http://schemas.microsoft.com/office/word/2023/wordml/word16du" xmlns:oel="http://schemas.microsoft.com/office/2019/extlst">
            <w:pict>
              <v:oval w14:anchorId="65E1B80F" id="Oval 9" o:spid="_x0000_s1026" style="position:absolute;margin-left:113.25pt;margin-top:695.25pt;width:4.2pt;height:4.75pt;z-index:25167667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" fillcolor="#f7f4eb" strokecolor="#f7f4eb" strokeweight="1pt">
                <v:stroke joinstyle="miter"/>
              </v:oval>
            </w:pict>
          </mc:Fallback>
        </mc:AlternateContent>
      </w:r>
      <w:r w:rsidR="00CC1C43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75E42F5A" wp14:editId="55E088BB">
                <wp:simplePos x="0" y="0"/>
                <wp:positionH relativeFrom="column">
                  <wp:posOffset>963930</wp:posOffset>
                </wp:positionH>
                <wp:positionV relativeFrom="paragraph">
                  <wp:posOffset>8953500</wp:posOffset>
                </wp:positionV>
                <wp:extent cx="45719" cy="45719"/>
                <wp:effectExtent l="0" t="0" r="12065" b="12065"/>
                <wp:wrapNone/>
                <wp:docPr id="8" name="Oval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45719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w16sdtfl="http://schemas.microsoft.com/office/word/2024/wordml/sdtformatlock" xmlns:w16du="http://schemas.microsoft.com/office/word/2023/wordml/word16du" xmlns:oel="http://schemas.microsoft.com/office/2019/extlst">
            <w:pict>
              <v:oval w14:anchorId="4A053EA2" id="Oval 8" o:spid="_x0000_s1026" style="position:absolute;margin-left:75.9pt;margin-top:705pt;width:3.6pt;height:3.6pt;z-index:2516756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" fillcolor="#f7f4eb" strokecolor="#f7f4eb" strokeweight="1pt">
                <v:stroke joinstyle="miter"/>
              </v:oval>
            </w:pict>
          </mc:Fallback>
        </mc:AlternateContent>
      </w:r>
      <w:r w:rsidR="00CC1C43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02D50B8C" wp14:editId="34A649A8">
                <wp:simplePos x="0" y="0"/>
                <wp:positionH relativeFrom="column">
                  <wp:posOffset>1078230</wp:posOffset>
                </wp:positionH>
                <wp:positionV relativeFrom="paragraph">
                  <wp:posOffset>8829676</wp:posOffset>
                </wp:positionV>
                <wp:extent cx="47625" cy="50800"/>
                <wp:effectExtent l="0" t="0" r="28575" b="25400"/>
                <wp:wrapNone/>
                <wp:docPr id="4" name="Oval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7625" cy="50800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w16sdtfl="http://schemas.microsoft.com/office/word/2024/wordml/sdtformatlock" xmlns:w16du="http://schemas.microsoft.com/office/word/2023/wordml/word16du" xmlns:oel="http://schemas.microsoft.com/office/2019/extlst">
            <w:pict>
              <v:oval w14:anchorId="77723DFA" id="Oval 4" o:spid="_x0000_s1026" style="position:absolute;margin-left:84.9pt;margin-top:695.25pt;width:3.75pt;height:4pt;z-index:2516746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" fillcolor="#f7f4eb" strokecolor="#f7f4eb" strokeweight="1pt">
                <v:stroke joinstyle="miter"/>
              </v:oval>
            </w:pict>
          </mc:Fallback>
        </mc:AlternateContent>
      </w:r>
      <w:r w:rsidR="00100270" w:rsidRPr="00100270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45720" distB="45720" distL="114300" distR="114300" simplePos="0" relativeHeight="251663360" behindDoc="0" locked="0" layoutInCell="1" allowOverlap="1" wp14:anchorId="0FFD37D4" wp14:editId="0A926565">
                <wp:simplePos x="0" y="0"/>
                <wp:positionH relativeFrom="column">
                  <wp:posOffset>2335350</wp:posOffset>
                </wp:positionH>
                <wp:positionV relativeFrom="paragraph">
                  <wp:posOffset>310496</wp:posOffset>
                </wp:positionV>
                <wp:extent cx="2360930" cy="1404620"/>
                <wp:effectExtent l="0" t="0" r="0" b="0"/>
                <wp:wrapSquare wrapText="bothSides"/>
                <wp:docPr id="1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2FE1816" w14:textId="1E8D8D8F" w:rsidR="00100270" w:rsidRPr="00100270" w:rsidRDefault="00100270">
                            <w:pPr>
                              <w:rPr>
                                <w:i/>
                                <w:iCs/>
                                <w:color w:val="BF8F00" w:themeColor="accent4" w:themeShade="BF"/>
                                <w:sz w:val="40"/>
                                <w:szCs w:val="40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 xmlns:w16sdtfl="http://schemas.microsoft.com/office/word/2024/wordml/sdtformatlock" xmlns:w16du="http://schemas.microsoft.com/office/word/2023/wordml/word16du" xmlns:oel="http://schemas.microsoft.com/office/2019/extlst">
            <w:pict>
              <v:shape w14:anchorId="0FFD37D4" id="Text Box 2" o:spid="_x0000_s1027" type="#_x0000_t202" style="position:absolute;left:0;text-align:left;margin-left:183.9pt;margin-top:24.45pt;width:185.9pt;height:110.6pt;z-index:251663360;visibility:visible;mso-wrap-style:square;mso-width-percent:40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40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" filled="f" stroked="f">
                <v:textbox style="mso-fit-shape-to-text:t">
                  <w:txbxContent>
                    <w:p w14:paraId="62FE1816" w14:textId="1E8D8D8F" w:rsidR="00100270" w:rsidRPr="00100270" w:rsidRDefault="00100270">
                      <w:pPr>
                        <w:rPr>
                          <w:i/>
                          <w:iCs/>
                          <w:color w:val="BF8F00" w:themeColor="accent4" w:themeShade="BF"/>
                          <w:sz w:val="40"/>
                          <w:szCs w:val="40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 w:rsidR="007C2D3A">
        <w:rPr>
          <w:noProof/>
          <w:lang w:eastAsia="hr-HR"/>
        </w:rPr>
        <mc:AlternateContent>
          <mc:Choice Requires="wps">
            <w:drawing>
              <wp:anchor distT="45720" distB="45720" distL="114300" distR="114300" simplePos="0" relativeHeight="251673600" behindDoc="0" locked="0" layoutInCell="1" allowOverlap="1" wp14:anchorId="277CC56C" wp14:editId="3C54053C">
                <wp:simplePos x="0" y="0"/>
                <wp:positionH relativeFrom="margin">
                  <wp:align>center</wp:align>
                </wp:positionH>
                <wp:positionV relativeFrom="paragraph">
                  <wp:posOffset>7631434</wp:posOffset>
                </wp:positionV>
                <wp:extent cx="5410200" cy="1352550"/>
                <wp:effectExtent l="0" t="0" r="0" b="0"/>
                <wp:wrapSquare wrapText="bothSides"/>
                <wp:docPr id="3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10200" cy="13525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tbl>
                            <w:tblPr>
                              <w:tblStyle w:val="Reetkatablice"/>
                              <w:tblW w:w="0" w:type="auto"/>
                              <w:tblBorders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  <w:insideH w:val="none" w:sz="0" w:space="0" w:color="auto"/>
                                <w:insideV w:val="none" w:sz="0" w:space="0" w:color="auto"/>
                              </w:tblBorders>
                              <w:tblLayout w:type="fixed"/>
                              <w:tblLook w:val="04A0" w:firstRow="1" w:lastRow="0" w:firstColumn="1" w:lastColumn="0" w:noHBand="0" w:noVBand="1"/>
                            </w:tblPr>
                            <w:tblGrid>
                              <w:gridCol w:w="6374"/>
                              <w:gridCol w:w="1834"/>
                            </w:tblGrid>
                            <w:tr w:rsidR="007C2D3A" w:rsidRPr="006558BD" w14:paraId="3CA324EF" w14:textId="77777777" w:rsidTr="007C2D3A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73841C91" w14:textId="7F054FB5" w:rsidR="007C2D3A" w:rsidRPr="006558BD" w:rsidRDefault="0086155A" w:rsidP="00B765A3">
                                  <w:pPr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obrok 1</w:t>
                                  </w:r>
                                  <w:r w:rsidR="00046DEE">
                                    <w:rPr>
                                      <w:rFonts w:asciiTheme="majorHAnsi" w:hAnsiTheme="majorHAnsi" w:cstheme="majorHAnsi"/>
                                    </w:rPr>
                                    <w:t xml:space="preserve">: </w:t>
                                  </w:r>
                                  <w:r w:rsidR="00DD1CFE">
                                    <w:rPr>
                                      <w:rFonts w:asciiTheme="majorHAnsi" w:hAnsiTheme="majorHAnsi" w:cstheme="majorHAnsi"/>
                                    </w:rPr>
                                    <w:t>/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6E898FEE" w14:textId="77777777" w:rsidR="007C2D3A" w:rsidRDefault="00046DEE" w:rsidP="007C2D3A">
                                  <w:pPr>
                                    <w:jc w:val="center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B</w:t>
                                  </w:r>
                                  <w:r w:rsidR="0086155A">
                                    <w:rPr>
                                      <w:rFonts w:asciiTheme="majorHAnsi" w:hAnsiTheme="majorHAnsi" w:cstheme="majorHAnsi"/>
                                    </w:rPr>
                                    <w:t>rojke</w:t>
                                  </w: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:</w:t>
                                  </w:r>
                                </w:p>
                                <w:p w14:paraId="2E48DF16" w14:textId="055E2CDC" w:rsidR="00046DEE" w:rsidRPr="006558BD" w:rsidRDefault="00DD1CFE" w:rsidP="007C2D3A">
                                  <w:pPr>
                                    <w:jc w:val="center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/</w:t>
                                  </w:r>
                                </w:p>
                              </w:tc>
                            </w:tr>
                            <w:tr w:rsidR="007C2D3A" w:rsidRPr="006558BD" w14:paraId="75522537" w14:textId="77777777" w:rsidTr="007C2D3A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59CCCBC6" w14:textId="7A01F295" w:rsidR="007C2D3A" w:rsidRPr="006558BD" w:rsidRDefault="0086155A" w:rsidP="007C2D3A">
                                  <w:pPr>
                                    <w:spacing w:line="240" w:lineRule="auto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obrok 2</w:t>
                                  </w:r>
                                  <w:r w:rsidR="00046DEE">
                                    <w:rPr>
                                      <w:rFonts w:asciiTheme="majorHAnsi" w:hAnsiTheme="majorHAnsi" w:cstheme="majorHAnsi"/>
                                    </w:rPr>
                                    <w:t xml:space="preserve">: </w:t>
                                  </w:r>
                                  <w:r w:rsidR="00DD1CFE">
                                    <w:rPr>
                                      <w:rFonts w:asciiTheme="majorHAnsi" w:hAnsiTheme="majorHAnsi" w:cstheme="majorHAnsi"/>
                                    </w:rPr>
                                    <w:t>/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791DC441" w14:textId="77777777" w:rsidR="007C2D3A" w:rsidRDefault="00046DEE" w:rsidP="007C2D3A">
                                  <w:pPr>
                                    <w:jc w:val="center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B</w:t>
                                  </w:r>
                                  <w:r w:rsidR="0086155A">
                                    <w:rPr>
                                      <w:rFonts w:asciiTheme="majorHAnsi" w:hAnsiTheme="majorHAnsi" w:cstheme="majorHAnsi"/>
                                    </w:rPr>
                                    <w:t>rojke</w:t>
                                  </w: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:</w:t>
                                  </w:r>
                                </w:p>
                                <w:p w14:paraId="20B25ACD" w14:textId="5464DB82" w:rsidR="00046DEE" w:rsidRPr="006558BD" w:rsidRDefault="00DD1CFE" w:rsidP="007C2D3A">
                                  <w:pPr>
                                    <w:jc w:val="center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/</w:t>
                                  </w:r>
                                </w:p>
                              </w:tc>
                            </w:tr>
                            <w:tr w:rsidR="007C2D3A" w:rsidRPr="006558BD" w14:paraId="1B63ECF6" w14:textId="77777777" w:rsidTr="007C2D3A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6B6A9867" w14:textId="24C2812A" w:rsidR="007C2D3A" w:rsidRPr="006558BD" w:rsidRDefault="0086155A" w:rsidP="007C2D3A">
                                  <w:pPr>
                                    <w:spacing w:line="240" w:lineRule="auto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obrok 3</w:t>
                                  </w:r>
                                  <w:r w:rsidR="00046DEE">
                                    <w:rPr>
                                      <w:rFonts w:asciiTheme="majorHAnsi" w:hAnsiTheme="majorHAnsi" w:cstheme="majorHAnsi"/>
                                    </w:rPr>
                                    <w:t xml:space="preserve">: </w:t>
                                  </w:r>
                                  <w:r w:rsidR="00DD1CFE">
                                    <w:rPr>
                                      <w:rFonts w:asciiTheme="majorHAnsi" w:hAnsiTheme="majorHAnsi" w:cstheme="majorHAnsi"/>
                                    </w:rPr>
                                    <w:t>/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68A287BC" w14:textId="77777777" w:rsidR="007C2D3A" w:rsidRDefault="00046DEE" w:rsidP="007C2D3A">
                                  <w:pPr>
                                    <w:jc w:val="center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B</w:t>
                                  </w:r>
                                  <w:r w:rsidR="0086155A">
                                    <w:rPr>
                                      <w:rFonts w:asciiTheme="majorHAnsi" w:hAnsiTheme="majorHAnsi" w:cstheme="majorHAnsi"/>
                                    </w:rPr>
                                    <w:t>rojke</w:t>
                                  </w: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:</w:t>
                                  </w:r>
                                </w:p>
                                <w:p w14:paraId="73659722" w14:textId="3E3E151C" w:rsidR="00046DEE" w:rsidRPr="006558BD" w:rsidRDefault="00046DEE" w:rsidP="007C2D3A">
                                  <w:pPr>
                                    <w:jc w:val="center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/</w:t>
                                  </w:r>
                                </w:p>
                              </w:tc>
                            </w:tr>
                          </w:tbl>
                          <w:p w14:paraId="63866BB6" w14:textId="77777777" w:rsidR="007C2D3A" w:rsidRPr="006558BD" w:rsidRDefault="007C2D3A" w:rsidP="007C2D3A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77CC56C" id="_x0000_s1028" type="#_x0000_t202" style="position:absolute;left:0;text-align:left;margin-left:0;margin-top:600.9pt;width:426pt;height:106.5pt;z-index:251673600;visibility:visible;mso-wrap-style:square;mso-width-percent:0;mso-height-percent:0;mso-wrap-distance-left:9pt;mso-wrap-distance-top:3.6pt;mso-wrap-distance-right:9pt;mso-wrap-distance-bottom:3.6pt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" filled="f" stroked="f">
                <v:textbox>
                  <w:txbxContent>
                    <w:tbl>
                      <w:tblPr>
                        <w:tblStyle w:val="Reetkatablice"/>
                        <w:tblW w:w="0" w:type="auto"/>
                        <w:tblBorders>
                          <w:top w:val="none" w:sz="0" w:space="0" w:color="auto"/>
                          <w:left w:val="none" w:sz="0" w:space="0" w:color="auto"/>
                          <w:bottom w:val="none" w:sz="0" w:space="0" w:color="auto"/>
                          <w:right w:val="none" w:sz="0" w:space="0" w:color="auto"/>
                          <w:insideH w:val="none" w:sz="0" w:space="0" w:color="auto"/>
                          <w:insideV w:val="none" w:sz="0" w:space="0" w:color="auto"/>
                        </w:tblBorders>
                        <w:tblLayout w:type="fixed"/>
                        <w:tblLook w:val="04A0" w:firstRow="1" w:lastRow="0" w:firstColumn="1" w:lastColumn="0" w:noHBand="0" w:noVBand="1"/>
                      </w:tblPr>
                      <w:tblGrid>
                        <w:gridCol w:w="6374"/>
                        <w:gridCol w:w="1834"/>
                      </w:tblGrid>
                      <w:tr w:rsidR="007C2D3A" w:rsidRPr="006558BD" w14:paraId="3CA324EF" w14:textId="77777777" w:rsidTr="007C2D3A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73841C91" w14:textId="7F054FB5" w:rsidR="007C2D3A" w:rsidRPr="006558BD" w:rsidRDefault="0086155A" w:rsidP="00B765A3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obrok 1</w:t>
                            </w:r>
                            <w:r w:rsidR="00046DEE">
                              <w:rPr>
                                <w:rFonts w:asciiTheme="majorHAnsi" w:hAnsiTheme="majorHAnsi" w:cstheme="majorHAnsi"/>
                              </w:rPr>
                              <w:t xml:space="preserve">: </w:t>
                            </w:r>
                            <w:r w:rsidR="00DD1CFE">
                              <w:rPr>
                                <w:rFonts w:asciiTheme="majorHAnsi" w:hAnsiTheme="majorHAnsi" w:cstheme="majorHAnsi"/>
                              </w:rPr>
                              <w:t>/</w:t>
                            </w: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6E898FEE" w14:textId="77777777" w:rsidR="007C2D3A" w:rsidRDefault="00046DEE" w:rsidP="007C2D3A">
                            <w:pPr>
                              <w:jc w:val="center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B</w:t>
                            </w:r>
                            <w:r w:rsidR="0086155A">
                              <w:rPr>
                                <w:rFonts w:asciiTheme="majorHAnsi" w:hAnsiTheme="majorHAnsi" w:cstheme="majorHAnsi"/>
                              </w:rPr>
                              <w:t>rojke</w:t>
                            </w:r>
                            <w:r>
                              <w:rPr>
                                <w:rFonts w:asciiTheme="majorHAnsi" w:hAnsiTheme="majorHAnsi" w:cstheme="majorHAnsi"/>
                              </w:rPr>
                              <w:t>:</w:t>
                            </w:r>
                          </w:p>
                          <w:p w14:paraId="2E48DF16" w14:textId="055E2CDC" w:rsidR="00046DEE" w:rsidRPr="006558BD" w:rsidRDefault="00DD1CFE" w:rsidP="007C2D3A">
                            <w:pPr>
                              <w:jc w:val="center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/</w:t>
                            </w:r>
                          </w:p>
                        </w:tc>
                      </w:tr>
                      <w:tr w:rsidR="007C2D3A" w:rsidRPr="006558BD" w14:paraId="75522537" w14:textId="77777777" w:rsidTr="007C2D3A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59CCCBC6" w14:textId="7A01F295" w:rsidR="007C2D3A" w:rsidRPr="006558BD" w:rsidRDefault="0086155A" w:rsidP="007C2D3A">
                            <w:pPr>
                              <w:spacing w:line="240" w:lineRule="auto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obrok 2</w:t>
                            </w:r>
                            <w:r w:rsidR="00046DEE">
                              <w:rPr>
                                <w:rFonts w:asciiTheme="majorHAnsi" w:hAnsiTheme="majorHAnsi" w:cstheme="majorHAnsi"/>
                              </w:rPr>
                              <w:t xml:space="preserve">: </w:t>
                            </w:r>
                            <w:r w:rsidR="00DD1CFE">
                              <w:rPr>
                                <w:rFonts w:asciiTheme="majorHAnsi" w:hAnsiTheme="majorHAnsi" w:cstheme="majorHAnsi"/>
                              </w:rPr>
                              <w:t>/</w:t>
                            </w: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791DC441" w14:textId="77777777" w:rsidR="007C2D3A" w:rsidRDefault="00046DEE" w:rsidP="007C2D3A">
                            <w:pPr>
                              <w:jc w:val="center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B</w:t>
                            </w:r>
                            <w:r w:rsidR="0086155A">
                              <w:rPr>
                                <w:rFonts w:asciiTheme="majorHAnsi" w:hAnsiTheme="majorHAnsi" w:cstheme="majorHAnsi"/>
                              </w:rPr>
                              <w:t>rojke</w:t>
                            </w:r>
                            <w:r>
                              <w:rPr>
                                <w:rFonts w:asciiTheme="majorHAnsi" w:hAnsiTheme="majorHAnsi" w:cstheme="majorHAnsi"/>
                              </w:rPr>
                              <w:t>:</w:t>
                            </w:r>
                          </w:p>
                          <w:p w14:paraId="20B25ACD" w14:textId="5464DB82" w:rsidR="00046DEE" w:rsidRPr="006558BD" w:rsidRDefault="00DD1CFE" w:rsidP="007C2D3A">
                            <w:pPr>
                              <w:jc w:val="center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/</w:t>
                            </w:r>
                          </w:p>
                        </w:tc>
                      </w:tr>
                      <w:tr w:rsidR="007C2D3A" w:rsidRPr="006558BD" w14:paraId="1B63ECF6" w14:textId="77777777" w:rsidTr="007C2D3A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6B6A9867" w14:textId="24C2812A" w:rsidR="007C2D3A" w:rsidRPr="006558BD" w:rsidRDefault="0086155A" w:rsidP="007C2D3A">
                            <w:pPr>
                              <w:spacing w:line="240" w:lineRule="auto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obrok 3</w:t>
                            </w:r>
                            <w:r w:rsidR="00046DEE">
                              <w:rPr>
                                <w:rFonts w:asciiTheme="majorHAnsi" w:hAnsiTheme="majorHAnsi" w:cstheme="majorHAnsi"/>
                              </w:rPr>
                              <w:t xml:space="preserve">: </w:t>
                            </w:r>
                            <w:r w:rsidR="00DD1CFE">
                              <w:rPr>
                                <w:rFonts w:asciiTheme="majorHAnsi" w:hAnsiTheme="majorHAnsi" w:cstheme="majorHAnsi"/>
                              </w:rPr>
                              <w:t>/</w:t>
                            </w: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68A287BC" w14:textId="77777777" w:rsidR="007C2D3A" w:rsidRDefault="00046DEE" w:rsidP="007C2D3A">
                            <w:pPr>
                              <w:jc w:val="center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B</w:t>
                            </w:r>
                            <w:r w:rsidR="0086155A">
                              <w:rPr>
                                <w:rFonts w:asciiTheme="majorHAnsi" w:hAnsiTheme="majorHAnsi" w:cstheme="majorHAnsi"/>
                              </w:rPr>
                              <w:t>rojke</w:t>
                            </w:r>
                            <w:r>
                              <w:rPr>
                                <w:rFonts w:asciiTheme="majorHAnsi" w:hAnsiTheme="majorHAnsi" w:cstheme="majorHAnsi"/>
                              </w:rPr>
                              <w:t>:</w:t>
                            </w:r>
                          </w:p>
                          <w:p w14:paraId="73659722" w14:textId="3E3E151C" w:rsidR="00046DEE" w:rsidRPr="006558BD" w:rsidRDefault="00046DEE" w:rsidP="007C2D3A">
                            <w:pPr>
                              <w:jc w:val="center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/</w:t>
                            </w:r>
                          </w:p>
                        </w:tc>
                      </w:tr>
                    </w:tbl>
                    <w:p w14:paraId="63866BB6" w14:textId="77777777" w:rsidR="007C2D3A" w:rsidRPr="006558BD" w:rsidRDefault="007C2D3A" w:rsidP="007C2D3A">
                      <w:pPr>
                        <w:rPr>
                          <w:rFonts w:asciiTheme="majorHAnsi" w:hAnsiTheme="majorHAnsi" w:cstheme="majorHAnsi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7C2D3A">
        <w:rPr>
          <w:noProof/>
          <w:lang w:eastAsia="hr-HR"/>
        </w:rPr>
        <mc:AlternateContent>
          <mc:Choice Requires="wps">
            <w:drawing>
              <wp:anchor distT="45720" distB="45720" distL="114300" distR="114300" simplePos="0" relativeHeight="251671552" behindDoc="0" locked="0" layoutInCell="1" allowOverlap="1" wp14:anchorId="17B4DF5B" wp14:editId="7E59A184">
                <wp:simplePos x="0" y="0"/>
                <wp:positionH relativeFrom="margin">
                  <wp:posOffset>1082040</wp:posOffset>
                </wp:positionH>
                <wp:positionV relativeFrom="paragraph">
                  <wp:posOffset>6383655</wp:posOffset>
                </wp:positionV>
                <wp:extent cx="5410200" cy="1352550"/>
                <wp:effectExtent l="0" t="0" r="0" b="0"/>
                <wp:wrapSquare wrapText="bothSides"/>
                <wp:docPr id="3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10200" cy="13525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tbl>
                            <w:tblPr>
                              <w:tblStyle w:val="Reetkatablice"/>
                              <w:tblW w:w="0" w:type="auto"/>
                              <w:tblBorders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  <w:insideH w:val="none" w:sz="0" w:space="0" w:color="auto"/>
                                <w:insideV w:val="none" w:sz="0" w:space="0" w:color="auto"/>
                              </w:tblBorders>
                              <w:tblLayout w:type="fixed"/>
                              <w:tblLook w:val="04A0" w:firstRow="1" w:lastRow="0" w:firstColumn="1" w:lastColumn="0" w:noHBand="0" w:noVBand="1"/>
                            </w:tblPr>
                            <w:tblGrid>
                              <w:gridCol w:w="6374"/>
                              <w:gridCol w:w="1834"/>
                            </w:tblGrid>
                            <w:tr w:rsidR="007C2D3A" w:rsidRPr="006558BD" w14:paraId="4BB48F6D" w14:textId="77777777" w:rsidTr="007C2D3A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77E2D0E6" w14:textId="1453AE88" w:rsidR="007C2D3A" w:rsidRPr="006558BD" w:rsidRDefault="0086155A" w:rsidP="00B765A3">
                                  <w:pPr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obrok 1</w:t>
                                  </w:r>
                                  <w:r w:rsidR="00046DEE">
                                    <w:rPr>
                                      <w:rFonts w:asciiTheme="majorHAnsi" w:hAnsiTheme="majorHAnsi" w:cstheme="majorHAnsi"/>
                                    </w:rPr>
                                    <w:t xml:space="preserve">: </w:t>
                                  </w:r>
                                  <w:r w:rsidR="00DD1CFE">
                                    <w:rPr>
                                      <w:rFonts w:asciiTheme="majorHAnsi" w:hAnsiTheme="majorHAnsi" w:cstheme="majorHAnsi"/>
                                    </w:rPr>
                                    <w:t>MUFFIN ČOKO, VOĆNI JOGURT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69827ADF" w14:textId="77777777" w:rsidR="007C2D3A" w:rsidRDefault="00046DEE" w:rsidP="007C2D3A">
                                  <w:pPr>
                                    <w:jc w:val="center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B</w:t>
                                  </w:r>
                                  <w:r w:rsidR="0086155A">
                                    <w:rPr>
                                      <w:rFonts w:asciiTheme="majorHAnsi" w:hAnsiTheme="majorHAnsi" w:cstheme="majorHAnsi"/>
                                    </w:rPr>
                                    <w:t>rojke</w:t>
                                  </w: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:</w:t>
                                  </w:r>
                                </w:p>
                                <w:p w14:paraId="537507AE" w14:textId="17547366" w:rsidR="00046DEE" w:rsidRPr="006558BD" w:rsidRDefault="00046DEE" w:rsidP="007C2D3A">
                                  <w:pPr>
                                    <w:jc w:val="center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 xml:space="preserve">1, </w:t>
                                  </w:r>
                                  <w:r w:rsidR="00DD1CFE">
                                    <w:rPr>
                                      <w:rFonts w:asciiTheme="majorHAnsi" w:hAnsiTheme="majorHAnsi" w:cstheme="majorHAnsi"/>
                                    </w:rPr>
                                    <w:t xml:space="preserve">3, </w:t>
                                  </w: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7</w:t>
                                  </w:r>
                                </w:p>
                              </w:tc>
                            </w:tr>
                            <w:tr w:rsidR="007C2D3A" w:rsidRPr="006558BD" w14:paraId="62367B1E" w14:textId="77777777" w:rsidTr="007C2D3A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68EF340B" w14:textId="7B2C8405" w:rsidR="007C2D3A" w:rsidRPr="006558BD" w:rsidRDefault="0086155A" w:rsidP="007C2D3A">
                                  <w:pPr>
                                    <w:spacing w:line="240" w:lineRule="auto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obrok 2</w:t>
                                  </w:r>
                                  <w:r w:rsidR="00046DEE">
                                    <w:rPr>
                                      <w:rFonts w:asciiTheme="majorHAnsi" w:hAnsiTheme="majorHAnsi" w:cstheme="majorHAnsi"/>
                                    </w:rPr>
                                    <w:t xml:space="preserve">: </w:t>
                                  </w:r>
                                  <w:r w:rsidR="00DD1CFE">
                                    <w:rPr>
                                      <w:rFonts w:asciiTheme="majorHAnsi" w:hAnsiTheme="majorHAnsi" w:cstheme="majorHAnsi"/>
                                    </w:rPr>
                                    <w:t xml:space="preserve">GRAH </w:t>
                                  </w:r>
                                  <w:r w:rsidR="006533FA">
                                    <w:rPr>
                                      <w:rFonts w:asciiTheme="majorHAnsi" w:hAnsiTheme="majorHAnsi" w:cstheme="majorHAnsi"/>
                                    </w:rPr>
                                    <w:t>VARIVO</w:t>
                                  </w:r>
                                  <w:r w:rsidR="00DD1CFE">
                                    <w:rPr>
                                      <w:rFonts w:asciiTheme="majorHAnsi" w:hAnsiTheme="majorHAnsi" w:cstheme="majorHAnsi"/>
                                    </w:rPr>
                                    <w:t xml:space="preserve"> S KRANJSKIM KOBASICAMA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521C15E0" w14:textId="77777777" w:rsidR="007C2D3A" w:rsidRDefault="00046DEE" w:rsidP="007C2D3A">
                                  <w:pPr>
                                    <w:jc w:val="center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B</w:t>
                                  </w:r>
                                  <w:r w:rsidR="0086155A">
                                    <w:rPr>
                                      <w:rFonts w:asciiTheme="majorHAnsi" w:hAnsiTheme="majorHAnsi" w:cstheme="majorHAnsi"/>
                                    </w:rPr>
                                    <w:t>rojke</w:t>
                                  </w: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:</w:t>
                                  </w:r>
                                </w:p>
                                <w:p w14:paraId="3BAC75F8" w14:textId="471DE49E" w:rsidR="00046DEE" w:rsidRPr="006558BD" w:rsidRDefault="00DD1CFE" w:rsidP="007C2D3A">
                                  <w:pPr>
                                    <w:jc w:val="center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6, 9, 10</w:t>
                                  </w:r>
                                </w:p>
                              </w:tc>
                            </w:tr>
                            <w:tr w:rsidR="007C2D3A" w:rsidRPr="006558BD" w14:paraId="6E0881B4" w14:textId="77777777" w:rsidTr="007C2D3A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5F1E0770" w14:textId="645F2D15" w:rsidR="007C2D3A" w:rsidRPr="006558BD" w:rsidRDefault="0086155A" w:rsidP="007C2D3A">
                                  <w:pPr>
                                    <w:spacing w:line="240" w:lineRule="auto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obrok 3</w:t>
                                  </w:r>
                                  <w:r w:rsidR="00046DEE">
                                    <w:rPr>
                                      <w:rFonts w:asciiTheme="majorHAnsi" w:hAnsiTheme="majorHAnsi" w:cstheme="majorHAnsi"/>
                                    </w:rPr>
                                    <w:t xml:space="preserve">: </w:t>
                                  </w:r>
                                  <w:r w:rsidR="00DD1CFE">
                                    <w:rPr>
                                      <w:rFonts w:asciiTheme="majorHAnsi" w:hAnsiTheme="majorHAnsi" w:cstheme="majorHAnsi"/>
                                    </w:rPr>
                                    <w:t>KEKSI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7FA997C0" w14:textId="77777777" w:rsidR="007C2D3A" w:rsidRDefault="00046DEE" w:rsidP="007C2D3A">
                                  <w:pPr>
                                    <w:jc w:val="center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B</w:t>
                                  </w:r>
                                  <w:r w:rsidR="0086155A">
                                    <w:rPr>
                                      <w:rFonts w:asciiTheme="majorHAnsi" w:hAnsiTheme="majorHAnsi" w:cstheme="majorHAnsi"/>
                                    </w:rPr>
                                    <w:t>rojke</w:t>
                                  </w: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:</w:t>
                                  </w:r>
                                </w:p>
                                <w:p w14:paraId="1E102FDA" w14:textId="73634160" w:rsidR="00046DEE" w:rsidRPr="006558BD" w:rsidRDefault="006533FA" w:rsidP="007C2D3A">
                                  <w:pPr>
                                    <w:jc w:val="center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 xml:space="preserve">1, 3, </w:t>
                                  </w:r>
                                  <w:r w:rsidR="00046DEE">
                                    <w:rPr>
                                      <w:rFonts w:asciiTheme="majorHAnsi" w:hAnsiTheme="majorHAnsi" w:cstheme="majorHAnsi"/>
                                    </w:rPr>
                                    <w:t>7</w:t>
                                  </w:r>
                                </w:p>
                              </w:tc>
                            </w:tr>
                          </w:tbl>
                          <w:p w14:paraId="5764C97B" w14:textId="77777777" w:rsidR="007C2D3A" w:rsidRPr="006558BD" w:rsidRDefault="007C2D3A" w:rsidP="007C2D3A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7B4DF5B" id="_x0000_s1029" type="#_x0000_t202" style="position:absolute;left:0;text-align:left;margin-left:85.2pt;margin-top:502.65pt;width:426pt;height:106.5pt;z-index:25167155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" filled="f" stroked="f">
                <v:textbox>
                  <w:txbxContent>
                    <w:tbl>
                      <w:tblPr>
                        <w:tblStyle w:val="Reetkatablice"/>
                        <w:tblW w:w="0" w:type="auto"/>
                        <w:tblBorders>
                          <w:top w:val="none" w:sz="0" w:space="0" w:color="auto"/>
                          <w:left w:val="none" w:sz="0" w:space="0" w:color="auto"/>
                          <w:bottom w:val="none" w:sz="0" w:space="0" w:color="auto"/>
                          <w:right w:val="none" w:sz="0" w:space="0" w:color="auto"/>
                          <w:insideH w:val="none" w:sz="0" w:space="0" w:color="auto"/>
                          <w:insideV w:val="none" w:sz="0" w:space="0" w:color="auto"/>
                        </w:tblBorders>
                        <w:tblLayout w:type="fixed"/>
                        <w:tblLook w:val="04A0" w:firstRow="1" w:lastRow="0" w:firstColumn="1" w:lastColumn="0" w:noHBand="0" w:noVBand="1"/>
                      </w:tblPr>
                      <w:tblGrid>
                        <w:gridCol w:w="6374"/>
                        <w:gridCol w:w="1834"/>
                      </w:tblGrid>
                      <w:tr w:rsidR="007C2D3A" w:rsidRPr="006558BD" w14:paraId="4BB48F6D" w14:textId="77777777" w:rsidTr="007C2D3A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77E2D0E6" w14:textId="1453AE88" w:rsidR="007C2D3A" w:rsidRPr="006558BD" w:rsidRDefault="0086155A" w:rsidP="00B765A3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obrok 1</w:t>
                            </w:r>
                            <w:r w:rsidR="00046DEE">
                              <w:rPr>
                                <w:rFonts w:asciiTheme="majorHAnsi" w:hAnsiTheme="majorHAnsi" w:cstheme="majorHAnsi"/>
                              </w:rPr>
                              <w:t xml:space="preserve">: </w:t>
                            </w:r>
                            <w:r w:rsidR="00DD1CFE">
                              <w:rPr>
                                <w:rFonts w:asciiTheme="majorHAnsi" w:hAnsiTheme="majorHAnsi" w:cstheme="majorHAnsi"/>
                              </w:rPr>
                              <w:t>MUFFIN ČOKO, VOĆNI JOGURT</w:t>
                            </w: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69827ADF" w14:textId="77777777" w:rsidR="007C2D3A" w:rsidRDefault="00046DEE" w:rsidP="007C2D3A">
                            <w:pPr>
                              <w:jc w:val="center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B</w:t>
                            </w:r>
                            <w:r w:rsidR="0086155A">
                              <w:rPr>
                                <w:rFonts w:asciiTheme="majorHAnsi" w:hAnsiTheme="majorHAnsi" w:cstheme="majorHAnsi"/>
                              </w:rPr>
                              <w:t>rojke</w:t>
                            </w:r>
                            <w:r>
                              <w:rPr>
                                <w:rFonts w:asciiTheme="majorHAnsi" w:hAnsiTheme="majorHAnsi" w:cstheme="majorHAnsi"/>
                              </w:rPr>
                              <w:t>:</w:t>
                            </w:r>
                          </w:p>
                          <w:p w14:paraId="537507AE" w14:textId="17547366" w:rsidR="00046DEE" w:rsidRPr="006558BD" w:rsidRDefault="00046DEE" w:rsidP="007C2D3A">
                            <w:pPr>
                              <w:jc w:val="center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 xml:space="preserve">1, </w:t>
                            </w:r>
                            <w:r w:rsidR="00DD1CFE">
                              <w:rPr>
                                <w:rFonts w:asciiTheme="majorHAnsi" w:hAnsiTheme="majorHAnsi" w:cstheme="majorHAnsi"/>
                              </w:rPr>
                              <w:t xml:space="preserve">3, </w:t>
                            </w:r>
                            <w:r>
                              <w:rPr>
                                <w:rFonts w:asciiTheme="majorHAnsi" w:hAnsiTheme="majorHAnsi" w:cstheme="majorHAnsi"/>
                              </w:rPr>
                              <w:t>7</w:t>
                            </w:r>
                          </w:p>
                        </w:tc>
                      </w:tr>
                      <w:tr w:rsidR="007C2D3A" w:rsidRPr="006558BD" w14:paraId="62367B1E" w14:textId="77777777" w:rsidTr="007C2D3A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68EF340B" w14:textId="7B2C8405" w:rsidR="007C2D3A" w:rsidRPr="006558BD" w:rsidRDefault="0086155A" w:rsidP="007C2D3A">
                            <w:pPr>
                              <w:spacing w:line="240" w:lineRule="auto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obrok 2</w:t>
                            </w:r>
                            <w:r w:rsidR="00046DEE">
                              <w:rPr>
                                <w:rFonts w:asciiTheme="majorHAnsi" w:hAnsiTheme="majorHAnsi" w:cstheme="majorHAnsi"/>
                              </w:rPr>
                              <w:t xml:space="preserve">: </w:t>
                            </w:r>
                            <w:r w:rsidR="00DD1CFE">
                              <w:rPr>
                                <w:rFonts w:asciiTheme="majorHAnsi" w:hAnsiTheme="majorHAnsi" w:cstheme="majorHAnsi"/>
                              </w:rPr>
                              <w:t xml:space="preserve">GRAH </w:t>
                            </w:r>
                            <w:r w:rsidR="006533FA">
                              <w:rPr>
                                <w:rFonts w:asciiTheme="majorHAnsi" w:hAnsiTheme="majorHAnsi" w:cstheme="majorHAnsi"/>
                              </w:rPr>
                              <w:t>VARIVO</w:t>
                            </w:r>
                            <w:r w:rsidR="00DD1CFE">
                              <w:rPr>
                                <w:rFonts w:asciiTheme="majorHAnsi" w:hAnsiTheme="majorHAnsi" w:cstheme="majorHAnsi"/>
                              </w:rPr>
                              <w:t xml:space="preserve"> S KRANJSKIM KOBASICAMA</w:t>
                            </w: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521C15E0" w14:textId="77777777" w:rsidR="007C2D3A" w:rsidRDefault="00046DEE" w:rsidP="007C2D3A">
                            <w:pPr>
                              <w:jc w:val="center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B</w:t>
                            </w:r>
                            <w:r w:rsidR="0086155A">
                              <w:rPr>
                                <w:rFonts w:asciiTheme="majorHAnsi" w:hAnsiTheme="majorHAnsi" w:cstheme="majorHAnsi"/>
                              </w:rPr>
                              <w:t>rojke</w:t>
                            </w:r>
                            <w:r>
                              <w:rPr>
                                <w:rFonts w:asciiTheme="majorHAnsi" w:hAnsiTheme="majorHAnsi" w:cstheme="majorHAnsi"/>
                              </w:rPr>
                              <w:t>:</w:t>
                            </w:r>
                          </w:p>
                          <w:p w14:paraId="3BAC75F8" w14:textId="471DE49E" w:rsidR="00046DEE" w:rsidRPr="006558BD" w:rsidRDefault="00DD1CFE" w:rsidP="007C2D3A">
                            <w:pPr>
                              <w:jc w:val="center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6, 9, 10</w:t>
                            </w:r>
                          </w:p>
                        </w:tc>
                      </w:tr>
                      <w:tr w:rsidR="007C2D3A" w:rsidRPr="006558BD" w14:paraId="6E0881B4" w14:textId="77777777" w:rsidTr="007C2D3A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5F1E0770" w14:textId="645F2D15" w:rsidR="007C2D3A" w:rsidRPr="006558BD" w:rsidRDefault="0086155A" w:rsidP="007C2D3A">
                            <w:pPr>
                              <w:spacing w:line="240" w:lineRule="auto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obrok 3</w:t>
                            </w:r>
                            <w:r w:rsidR="00046DEE">
                              <w:rPr>
                                <w:rFonts w:asciiTheme="majorHAnsi" w:hAnsiTheme="majorHAnsi" w:cstheme="majorHAnsi"/>
                              </w:rPr>
                              <w:t xml:space="preserve">: </w:t>
                            </w:r>
                            <w:r w:rsidR="00DD1CFE">
                              <w:rPr>
                                <w:rFonts w:asciiTheme="majorHAnsi" w:hAnsiTheme="majorHAnsi" w:cstheme="majorHAnsi"/>
                              </w:rPr>
                              <w:t>KEKSI</w:t>
                            </w: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7FA997C0" w14:textId="77777777" w:rsidR="007C2D3A" w:rsidRDefault="00046DEE" w:rsidP="007C2D3A">
                            <w:pPr>
                              <w:jc w:val="center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B</w:t>
                            </w:r>
                            <w:r w:rsidR="0086155A">
                              <w:rPr>
                                <w:rFonts w:asciiTheme="majorHAnsi" w:hAnsiTheme="majorHAnsi" w:cstheme="majorHAnsi"/>
                              </w:rPr>
                              <w:t>rojke</w:t>
                            </w:r>
                            <w:r>
                              <w:rPr>
                                <w:rFonts w:asciiTheme="majorHAnsi" w:hAnsiTheme="majorHAnsi" w:cstheme="majorHAnsi"/>
                              </w:rPr>
                              <w:t>:</w:t>
                            </w:r>
                          </w:p>
                          <w:p w14:paraId="1E102FDA" w14:textId="73634160" w:rsidR="00046DEE" w:rsidRPr="006558BD" w:rsidRDefault="006533FA" w:rsidP="007C2D3A">
                            <w:pPr>
                              <w:jc w:val="center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 xml:space="preserve">1, 3, </w:t>
                            </w:r>
                            <w:r w:rsidR="00046DEE">
                              <w:rPr>
                                <w:rFonts w:asciiTheme="majorHAnsi" w:hAnsiTheme="majorHAnsi" w:cstheme="majorHAnsi"/>
                              </w:rPr>
                              <w:t>7</w:t>
                            </w:r>
                          </w:p>
                        </w:tc>
                      </w:tr>
                    </w:tbl>
                    <w:p w14:paraId="5764C97B" w14:textId="77777777" w:rsidR="007C2D3A" w:rsidRPr="006558BD" w:rsidRDefault="007C2D3A" w:rsidP="007C2D3A">
                      <w:pPr>
                        <w:rPr>
                          <w:rFonts w:asciiTheme="majorHAnsi" w:hAnsiTheme="majorHAnsi" w:cstheme="majorHAnsi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7C2D3A">
        <w:rPr>
          <w:noProof/>
          <w:lang w:eastAsia="hr-HR"/>
        </w:rPr>
        <mc:AlternateContent>
          <mc:Choice Requires="wps">
            <w:drawing>
              <wp:anchor distT="45720" distB="45720" distL="114300" distR="114300" simplePos="0" relativeHeight="251669504" behindDoc="0" locked="0" layoutInCell="1" allowOverlap="1" wp14:anchorId="2E2467B2" wp14:editId="4F96332C">
                <wp:simplePos x="0" y="0"/>
                <wp:positionH relativeFrom="margin">
                  <wp:posOffset>1076101</wp:posOffset>
                </wp:positionH>
                <wp:positionV relativeFrom="paragraph">
                  <wp:posOffset>5062202</wp:posOffset>
                </wp:positionV>
                <wp:extent cx="5410200" cy="1352550"/>
                <wp:effectExtent l="0" t="0" r="0" b="0"/>
                <wp:wrapSquare wrapText="bothSides"/>
                <wp:docPr id="2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10200" cy="13525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tbl>
                            <w:tblPr>
                              <w:tblStyle w:val="Reetkatablice"/>
                              <w:tblW w:w="0" w:type="auto"/>
                              <w:tblBorders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  <w:insideH w:val="none" w:sz="0" w:space="0" w:color="auto"/>
                                <w:insideV w:val="none" w:sz="0" w:space="0" w:color="auto"/>
                              </w:tblBorders>
                              <w:tblLayout w:type="fixed"/>
                              <w:tblLook w:val="04A0" w:firstRow="1" w:lastRow="0" w:firstColumn="1" w:lastColumn="0" w:noHBand="0" w:noVBand="1"/>
                            </w:tblPr>
                            <w:tblGrid>
                              <w:gridCol w:w="6374"/>
                              <w:gridCol w:w="1834"/>
                            </w:tblGrid>
                            <w:tr w:rsidR="007C2D3A" w:rsidRPr="006558BD" w14:paraId="1308C446" w14:textId="77777777" w:rsidTr="007C2D3A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1E72032A" w14:textId="3132890F" w:rsidR="007C2D3A" w:rsidRPr="006558BD" w:rsidRDefault="0086155A" w:rsidP="00B765A3">
                                  <w:pPr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obrok 1</w:t>
                                  </w:r>
                                  <w:r w:rsidR="00046DEE">
                                    <w:rPr>
                                      <w:rFonts w:asciiTheme="majorHAnsi" w:hAnsiTheme="majorHAnsi" w:cstheme="majorHAnsi"/>
                                    </w:rPr>
                                    <w:t xml:space="preserve">: </w:t>
                                  </w:r>
                                  <w:r w:rsidR="00DD1CFE">
                                    <w:rPr>
                                      <w:rFonts w:asciiTheme="majorHAnsi" w:hAnsiTheme="majorHAnsi" w:cstheme="majorHAnsi"/>
                                    </w:rPr>
                                    <w:t>ZOBENE PAHULJICE, MLIJEKO, ORAŠASTI PLODOVI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40B3A087" w14:textId="77777777" w:rsidR="007C2D3A" w:rsidRDefault="00046DEE" w:rsidP="007C2D3A">
                                  <w:pPr>
                                    <w:jc w:val="center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B</w:t>
                                  </w:r>
                                  <w:r w:rsidR="0086155A">
                                    <w:rPr>
                                      <w:rFonts w:asciiTheme="majorHAnsi" w:hAnsiTheme="majorHAnsi" w:cstheme="majorHAnsi"/>
                                    </w:rPr>
                                    <w:t>rojke</w:t>
                                  </w: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:</w:t>
                                  </w:r>
                                </w:p>
                                <w:p w14:paraId="16F012AA" w14:textId="1C613A8E" w:rsidR="00046DEE" w:rsidRPr="006558BD" w:rsidRDefault="00046DEE" w:rsidP="007C2D3A">
                                  <w:pPr>
                                    <w:jc w:val="center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1, 7</w:t>
                                  </w:r>
                                </w:p>
                              </w:tc>
                            </w:tr>
                            <w:tr w:rsidR="007C2D3A" w:rsidRPr="006558BD" w14:paraId="18D2330E" w14:textId="77777777" w:rsidTr="007C2D3A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525E73F7" w14:textId="3128DD68" w:rsidR="007C2D3A" w:rsidRPr="006558BD" w:rsidRDefault="0086155A" w:rsidP="007C2D3A">
                                  <w:pPr>
                                    <w:spacing w:line="240" w:lineRule="auto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obrok 2</w:t>
                                  </w:r>
                                  <w:r w:rsidR="00046DEE">
                                    <w:rPr>
                                      <w:rFonts w:asciiTheme="majorHAnsi" w:hAnsiTheme="majorHAnsi" w:cstheme="majorHAnsi"/>
                                    </w:rPr>
                                    <w:t xml:space="preserve">: </w:t>
                                  </w:r>
                                  <w:r w:rsidR="00DD1CFE">
                                    <w:rPr>
                                      <w:rFonts w:asciiTheme="majorHAnsi" w:hAnsiTheme="majorHAnsi" w:cstheme="majorHAnsi"/>
                                    </w:rPr>
                                    <w:t>PEČENI SVINJSKI BUT, MLINCI, SALATA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6E7811D9" w14:textId="77777777" w:rsidR="007C2D3A" w:rsidRDefault="00046DEE" w:rsidP="007C2D3A">
                                  <w:pPr>
                                    <w:jc w:val="center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B</w:t>
                                  </w:r>
                                  <w:r w:rsidR="0086155A">
                                    <w:rPr>
                                      <w:rFonts w:asciiTheme="majorHAnsi" w:hAnsiTheme="majorHAnsi" w:cstheme="majorHAnsi"/>
                                    </w:rPr>
                                    <w:t>rojke</w:t>
                                  </w: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:</w:t>
                                  </w:r>
                                </w:p>
                                <w:p w14:paraId="0C93AFF6" w14:textId="536286BF" w:rsidR="00046DEE" w:rsidRPr="006558BD" w:rsidRDefault="006533FA" w:rsidP="007C2D3A">
                                  <w:pPr>
                                    <w:jc w:val="center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 xml:space="preserve">1, </w:t>
                                  </w:r>
                                  <w:r w:rsidR="00DD1CFE">
                                    <w:rPr>
                                      <w:rFonts w:asciiTheme="majorHAnsi" w:hAnsiTheme="majorHAnsi" w:cstheme="majorHAnsi"/>
                                    </w:rPr>
                                    <w:t>6</w:t>
                                  </w:r>
                                </w:p>
                              </w:tc>
                            </w:tr>
                            <w:tr w:rsidR="007C2D3A" w:rsidRPr="006558BD" w14:paraId="46D447FB" w14:textId="77777777" w:rsidTr="007C2D3A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52FD6CE3" w14:textId="43D7A0F8" w:rsidR="007C2D3A" w:rsidRPr="006558BD" w:rsidRDefault="0086155A" w:rsidP="007C2D3A">
                                  <w:pPr>
                                    <w:spacing w:line="240" w:lineRule="auto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obrok 3</w:t>
                                  </w:r>
                                  <w:r w:rsidR="00046DEE">
                                    <w:rPr>
                                      <w:rFonts w:asciiTheme="majorHAnsi" w:hAnsiTheme="majorHAnsi" w:cstheme="majorHAnsi"/>
                                    </w:rPr>
                                    <w:t xml:space="preserve">: </w:t>
                                  </w:r>
                                  <w:r w:rsidR="00DD1CFE">
                                    <w:rPr>
                                      <w:rFonts w:asciiTheme="majorHAnsi" w:hAnsiTheme="majorHAnsi" w:cstheme="majorHAnsi"/>
                                    </w:rPr>
                                    <w:t>MAKOVICA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29299F25" w14:textId="77777777" w:rsidR="007C2D3A" w:rsidRDefault="00046DEE" w:rsidP="007C2D3A">
                                  <w:pPr>
                                    <w:jc w:val="center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B</w:t>
                                  </w:r>
                                  <w:r w:rsidR="0086155A">
                                    <w:rPr>
                                      <w:rFonts w:asciiTheme="majorHAnsi" w:hAnsiTheme="majorHAnsi" w:cstheme="majorHAnsi"/>
                                    </w:rPr>
                                    <w:t>rojke</w:t>
                                  </w: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:</w:t>
                                  </w:r>
                                </w:p>
                                <w:p w14:paraId="5F472145" w14:textId="498463DC" w:rsidR="00046DEE" w:rsidRPr="006558BD" w:rsidRDefault="00046DEE" w:rsidP="007C2D3A">
                                  <w:pPr>
                                    <w:jc w:val="center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1, 7</w:t>
                                  </w:r>
                                </w:p>
                              </w:tc>
                            </w:tr>
                          </w:tbl>
                          <w:p w14:paraId="58DA41F2" w14:textId="77777777" w:rsidR="007C2D3A" w:rsidRPr="006558BD" w:rsidRDefault="007C2D3A" w:rsidP="007C2D3A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E2467B2" id="_x0000_s1030" type="#_x0000_t202" style="position:absolute;left:0;text-align:left;margin-left:84.75pt;margin-top:398.6pt;width:426pt;height:106.5pt;z-index:25166950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" filled="f" stroked="f">
                <v:textbox>
                  <w:txbxContent>
                    <w:tbl>
                      <w:tblPr>
                        <w:tblStyle w:val="Reetkatablice"/>
                        <w:tblW w:w="0" w:type="auto"/>
                        <w:tblBorders>
                          <w:top w:val="none" w:sz="0" w:space="0" w:color="auto"/>
                          <w:left w:val="none" w:sz="0" w:space="0" w:color="auto"/>
                          <w:bottom w:val="none" w:sz="0" w:space="0" w:color="auto"/>
                          <w:right w:val="none" w:sz="0" w:space="0" w:color="auto"/>
                          <w:insideH w:val="none" w:sz="0" w:space="0" w:color="auto"/>
                          <w:insideV w:val="none" w:sz="0" w:space="0" w:color="auto"/>
                        </w:tblBorders>
                        <w:tblLayout w:type="fixed"/>
                        <w:tblLook w:val="04A0" w:firstRow="1" w:lastRow="0" w:firstColumn="1" w:lastColumn="0" w:noHBand="0" w:noVBand="1"/>
                      </w:tblPr>
                      <w:tblGrid>
                        <w:gridCol w:w="6374"/>
                        <w:gridCol w:w="1834"/>
                      </w:tblGrid>
                      <w:tr w:rsidR="007C2D3A" w:rsidRPr="006558BD" w14:paraId="1308C446" w14:textId="77777777" w:rsidTr="007C2D3A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1E72032A" w14:textId="3132890F" w:rsidR="007C2D3A" w:rsidRPr="006558BD" w:rsidRDefault="0086155A" w:rsidP="00B765A3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obrok 1</w:t>
                            </w:r>
                            <w:r w:rsidR="00046DEE">
                              <w:rPr>
                                <w:rFonts w:asciiTheme="majorHAnsi" w:hAnsiTheme="majorHAnsi" w:cstheme="majorHAnsi"/>
                              </w:rPr>
                              <w:t xml:space="preserve">: </w:t>
                            </w:r>
                            <w:r w:rsidR="00DD1CFE">
                              <w:rPr>
                                <w:rFonts w:asciiTheme="majorHAnsi" w:hAnsiTheme="majorHAnsi" w:cstheme="majorHAnsi"/>
                              </w:rPr>
                              <w:t>ZOBENE PAHULJICE, MLIJEKO, ORAŠASTI PLODOVI</w:t>
                            </w: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40B3A087" w14:textId="77777777" w:rsidR="007C2D3A" w:rsidRDefault="00046DEE" w:rsidP="007C2D3A">
                            <w:pPr>
                              <w:jc w:val="center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B</w:t>
                            </w:r>
                            <w:r w:rsidR="0086155A">
                              <w:rPr>
                                <w:rFonts w:asciiTheme="majorHAnsi" w:hAnsiTheme="majorHAnsi" w:cstheme="majorHAnsi"/>
                              </w:rPr>
                              <w:t>rojke</w:t>
                            </w:r>
                            <w:r>
                              <w:rPr>
                                <w:rFonts w:asciiTheme="majorHAnsi" w:hAnsiTheme="majorHAnsi" w:cstheme="majorHAnsi"/>
                              </w:rPr>
                              <w:t>:</w:t>
                            </w:r>
                          </w:p>
                          <w:p w14:paraId="16F012AA" w14:textId="1C613A8E" w:rsidR="00046DEE" w:rsidRPr="006558BD" w:rsidRDefault="00046DEE" w:rsidP="007C2D3A">
                            <w:pPr>
                              <w:jc w:val="center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1, 7</w:t>
                            </w:r>
                          </w:p>
                        </w:tc>
                      </w:tr>
                      <w:tr w:rsidR="007C2D3A" w:rsidRPr="006558BD" w14:paraId="18D2330E" w14:textId="77777777" w:rsidTr="007C2D3A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525E73F7" w14:textId="3128DD68" w:rsidR="007C2D3A" w:rsidRPr="006558BD" w:rsidRDefault="0086155A" w:rsidP="007C2D3A">
                            <w:pPr>
                              <w:spacing w:line="240" w:lineRule="auto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obrok 2</w:t>
                            </w:r>
                            <w:r w:rsidR="00046DEE">
                              <w:rPr>
                                <w:rFonts w:asciiTheme="majorHAnsi" w:hAnsiTheme="majorHAnsi" w:cstheme="majorHAnsi"/>
                              </w:rPr>
                              <w:t xml:space="preserve">: </w:t>
                            </w:r>
                            <w:r w:rsidR="00DD1CFE">
                              <w:rPr>
                                <w:rFonts w:asciiTheme="majorHAnsi" w:hAnsiTheme="majorHAnsi" w:cstheme="majorHAnsi"/>
                              </w:rPr>
                              <w:t>PEČENI SVINJSKI BUT, MLINCI, SALATA</w:t>
                            </w: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6E7811D9" w14:textId="77777777" w:rsidR="007C2D3A" w:rsidRDefault="00046DEE" w:rsidP="007C2D3A">
                            <w:pPr>
                              <w:jc w:val="center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B</w:t>
                            </w:r>
                            <w:r w:rsidR="0086155A">
                              <w:rPr>
                                <w:rFonts w:asciiTheme="majorHAnsi" w:hAnsiTheme="majorHAnsi" w:cstheme="majorHAnsi"/>
                              </w:rPr>
                              <w:t>rojke</w:t>
                            </w:r>
                            <w:r>
                              <w:rPr>
                                <w:rFonts w:asciiTheme="majorHAnsi" w:hAnsiTheme="majorHAnsi" w:cstheme="majorHAnsi"/>
                              </w:rPr>
                              <w:t>:</w:t>
                            </w:r>
                          </w:p>
                          <w:p w14:paraId="0C93AFF6" w14:textId="536286BF" w:rsidR="00046DEE" w:rsidRPr="006558BD" w:rsidRDefault="006533FA" w:rsidP="007C2D3A">
                            <w:pPr>
                              <w:jc w:val="center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 xml:space="preserve">1, </w:t>
                            </w:r>
                            <w:r w:rsidR="00DD1CFE">
                              <w:rPr>
                                <w:rFonts w:asciiTheme="majorHAnsi" w:hAnsiTheme="majorHAnsi" w:cstheme="majorHAnsi"/>
                              </w:rPr>
                              <w:t>6</w:t>
                            </w:r>
                          </w:p>
                        </w:tc>
                      </w:tr>
                      <w:tr w:rsidR="007C2D3A" w:rsidRPr="006558BD" w14:paraId="46D447FB" w14:textId="77777777" w:rsidTr="007C2D3A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52FD6CE3" w14:textId="43D7A0F8" w:rsidR="007C2D3A" w:rsidRPr="006558BD" w:rsidRDefault="0086155A" w:rsidP="007C2D3A">
                            <w:pPr>
                              <w:spacing w:line="240" w:lineRule="auto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obrok 3</w:t>
                            </w:r>
                            <w:r w:rsidR="00046DEE">
                              <w:rPr>
                                <w:rFonts w:asciiTheme="majorHAnsi" w:hAnsiTheme="majorHAnsi" w:cstheme="majorHAnsi"/>
                              </w:rPr>
                              <w:t xml:space="preserve">: </w:t>
                            </w:r>
                            <w:r w:rsidR="00DD1CFE">
                              <w:rPr>
                                <w:rFonts w:asciiTheme="majorHAnsi" w:hAnsiTheme="majorHAnsi" w:cstheme="majorHAnsi"/>
                              </w:rPr>
                              <w:t>MAKOVICA</w:t>
                            </w: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29299F25" w14:textId="77777777" w:rsidR="007C2D3A" w:rsidRDefault="00046DEE" w:rsidP="007C2D3A">
                            <w:pPr>
                              <w:jc w:val="center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B</w:t>
                            </w:r>
                            <w:r w:rsidR="0086155A">
                              <w:rPr>
                                <w:rFonts w:asciiTheme="majorHAnsi" w:hAnsiTheme="majorHAnsi" w:cstheme="majorHAnsi"/>
                              </w:rPr>
                              <w:t>rojke</w:t>
                            </w:r>
                            <w:r>
                              <w:rPr>
                                <w:rFonts w:asciiTheme="majorHAnsi" w:hAnsiTheme="majorHAnsi" w:cstheme="majorHAnsi"/>
                              </w:rPr>
                              <w:t>:</w:t>
                            </w:r>
                          </w:p>
                          <w:p w14:paraId="5F472145" w14:textId="498463DC" w:rsidR="00046DEE" w:rsidRPr="006558BD" w:rsidRDefault="00046DEE" w:rsidP="007C2D3A">
                            <w:pPr>
                              <w:jc w:val="center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1, 7</w:t>
                            </w:r>
                          </w:p>
                        </w:tc>
                      </w:tr>
                    </w:tbl>
                    <w:p w14:paraId="58DA41F2" w14:textId="77777777" w:rsidR="007C2D3A" w:rsidRPr="006558BD" w:rsidRDefault="007C2D3A" w:rsidP="007C2D3A">
                      <w:pPr>
                        <w:rPr>
                          <w:rFonts w:asciiTheme="majorHAnsi" w:hAnsiTheme="majorHAnsi" w:cstheme="majorHAnsi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7C2D3A">
        <w:rPr>
          <w:noProof/>
          <w:lang w:eastAsia="hr-HR"/>
        </w:rPr>
        <mc:AlternateContent>
          <mc:Choice Requires="wps">
            <w:drawing>
              <wp:anchor distT="45720" distB="45720" distL="114300" distR="114300" simplePos="0" relativeHeight="251667456" behindDoc="0" locked="0" layoutInCell="1" allowOverlap="1" wp14:anchorId="24359711" wp14:editId="50360051">
                <wp:simplePos x="0" y="0"/>
                <wp:positionH relativeFrom="margin">
                  <wp:posOffset>1075690</wp:posOffset>
                </wp:positionH>
                <wp:positionV relativeFrom="paragraph">
                  <wp:posOffset>3774048</wp:posOffset>
                </wp:positionV>
                <wp:extent cx="5410200" cy="1352550"/>
                <wp:effectExtent l="0" t="0" r="0" b="0"/>
                <wp:wrapSquare wrapText="bothSides"/>
                <wp:docPr id="2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10200" cy="13525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tbl>
                            <w:tblPr>
                              <w:tblStyle w:val="Reetkatablice"/>
                              <w:tblW w:w="0" w:type="auto"/>
                              <w:tblBorders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  <w:insideH w:val="none" w:sz="0" w:space="0" w:color="auto"/>
                                <w:insideV w:val="none" w:sz="0" w:space="0" w:color="auto"/>
                              </w:tblBorders>
                              <w:tblLayout w:type="fixed"/>
                              <w:tblLook w:val="04A0" w:firstRow="1" w:lastRow="0" w:firstColumn="1" w:lastColumn="0" w:noHBand="0" w:noVBand="1"/>
                            </w:tblPr>
                            <w:tblGrid>
                              <w:gridCol w:w="6374"/>
                              <w:gridCol w:w="1834"/>
                            </w:tblGrid>
                            <w:tr w:rsidR="007C2D3A" w:rsidRPr="006558BD" w14:paraId="581FE66C" w14:textId="77777777" w:rsidTr="007C2D3A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187E3851" w14:textId="7CF5E0EF" w:rsidR="007C2D3A" w:rsidRPr="006558BD" w:rsidRDefault="0086155A" w:rsidP="00B765A3">
                                  <w:pPr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obrok 1</w:t>
                                  </w:r>
                                  <w:r w:rsidR="00046DEE">
                                    <w:rPr>
                                      <w:rFonts w:asciiTheme="majorHAnsi" w:hAnsiTheme="majorHAnsi" w:cstheme="majorHAnsi"/>
                                    </w:rPr>
                                    <w:t xml:space="preserve">: </w:t>
                                  </w:r>
                                  <w:r w:rsidR="00DD1CFE">
                                    <w:rPr>
                                      <w:rFonts w:asciiTheme="majorHAnsi" w:hAnsiTheme="majorHAnsi" w:cstheme="majorHAnsi"/>
                                    </w:rPr>
                                    <w:t>KRUH, PEKMEZ OD ŠLJIVA, SOK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6D5C20BD" w14:textId="77777777" w:rsidR="007C2D3A" w:rsidRDefault="00046DEE" w:rsidP="007C2D3A">
                                  <w:pPr>
                                    <w:jc w:val="center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B</w:t>
                                  </w:r>
                                  <w:r w:rsidR="0086155A">
                                    <w:rPr>
                                      <w:rFonts w:asciiTheme="majorHAnsi" w:hAnsiTheme="majorHAnsi" w:cstheme="majorHAnsi"/>
                                    </w:rPr>
                                    <w:t>rojke</w:t>
                                  </w: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:</w:t>
                                  </w:r>
                                </w:p>
                                <w:p w14:paraId="3D4340F6" w14:textId="2579B6DB" w:rsidR="00046DEE" w:rsidRPr="006558BD" w:rsidRDefault="006533FA" w:rsidP="007C2D3A">
                                  <w:pPr>
                                    <w:jc w:val="center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 xml:space="preserve">1, </w:t>
                                  </w:r>
                                  <w:r w:rsidR="00046DEE">
                                    <w:rPr>
                                      <w:rFonts w:asciiTheme="majorHAnsi" w:hAnsiTheme="majorHAnsi" w:cstheme="majorHAnsi"/>
                                    </w:rPr>
                                    <w:t>3</w:t>
                                  </w:r>
                                </w:p>
                              </w:tc>
                            </w:tr>
                            <w:tr w:rsidR="007C2D3A" w:rsidRPr="006558BD" w14:paraId="61D74A37" w14:textId="77777777" w:rsidTr="007C2D3A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5AD79AE5" w14:textId="76162011" w:rsidR="007C2D3A" w:rsidRPr="006558BD" w:rsidRDefault="0086155A" w:rsidP="007C2D3A">
                                  <w:pPr>
                                    <w:spacing w:line="240" w:lineRule="auto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obrok 2</w:t>
                                  </w:r>
                                  <w:r w:rsidR="00046DEE">
                                    <w:rPr>
                                      <w:rFonts w:asciiTheme="majorHAnsi" w:hAnsiTheme="majorHAnsi" w:cstheme="majorHAnsi"/>
                                    </w:rPr>
                                    <w:t xml:space="preserve">: </w:t>
                                  </w:r>
                                  <w:r w:rsidR="00DD1CFE">
                                    <w:rPr>
                                      <w:rFonts w:asciiTheme="majorHAnsi" w:hAnsiTheme="majorHAnsi" w:cstheme="majorHAnsi"/>
                                    </w:rPr>
                                    <w:t>GRAŠAK VARIVO SA TELETINOM I NJOKIMA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32535ABB" w14:textId="77777777" w:rsidR="007C2D3A" w:rsidRDefault="00046DEE" w:rsidP="007C2D3A">
                                  <w:pPr>
                                    <w:jc w:val="center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B</w:t>
                                  </w:r>
                                  <w:r w:rsidR="0086155A">
                                    <w:rPr>
                                      <w:rFonts w:asciiTheme="majorHAnsi" w:hAnsiTheme="majorHAnsi" w:cstheme="majorHAnsi"/>
                                    </w:rPr>
                                    <w:t>rojke</w:t>
                                  </w: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:</w:t>
                                  </w:r>
                                </w:p>
                                <w:p w14:paraId="1C5E1EFB" w14:textId="3B477A3C" w:rsidR="00046DEE" w:rsidRPr="006558BD" w:rsidRDefault="00DD1CFE" w:rsidP="007C2D3A">
                                  <w:pPr>
                                    <w:jc w:val="center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1, 7</w:t>
                                  </w:r>
                                </w:p>
                              </w:tc>
                            </w:tr>
                            <w:tr w:rsidR="007C2D3A" w:rsidRPr="006558BD" w14:paraId="382E19D3" w14:textId="77777777" w:rsidTr="007C2D3A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1B470151" w14:textId="0916E728" w:rsidR="007C2D3A" w:rsidRPr="006558BD" w:rsidRDefault="0086155A" w:rsidP="007C2D3A">
                                  <w:pPr>
                                    <w:spacing w:line="240" w:lineRule="auto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obrok 3</w:t>
                                  </w:r>
                                  <w:r w:rsidR="00046DEE">
                                    <w:rPr>
                                      <w:rFonts w:asciiTheme="majorHAnsi" w:hAnsiTheme="majorHAnsi" w:cstheme="majorHAnsi"/>
                                    </w:rPr>
                                    <w:t xml:space="preserve">: </w:t>
                                  </w:r>
                                  <w:r w:rsidR="00DD1CFE">
                                    <w:rPr>
                                      <w:rFonts w:asciiTheme="majorHAnsi" w:hAnsiTheme="majorHAnsi" w:cstheme="majorHAnsi"/>
                                    </w:rPr>
                                    <w:t>PUDING ČOKOLADA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04756FBA" w14:textId="77777777" w:rsidR="007C2D3A" w:rsidRDefault="00046DEE" w:rsidP="007C2D3A">
                                  <w:pPr>
                                    <w:jc w:val="center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B</w:t>
                                  </w:r>
                                  <w:r w:rsidR="0086155A">
                                    <w:rPr>
                                      <w:rFonts w:asciiTheme="majorHAnsi" w:hAnsiTheme="majorHAnsi" w:cstheme="majorHAnsi"/>
                                    </w:rPr>
                                    <w:t>rojke</w:t>
                                  </w: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:</w:t>
                                  </w:r>
                                </w:p>
                                <w:p w14:paraId="0E0A3208" w14:textId="728CEAC3" w:rsidR="00046DEE" w:rsidRPr="006558BD" w:rsidRDefault="00046DEE" w:rsidP="007C2D3A">
                                  <w:pPr>
                                    <w:jc w:val="center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7</w:t>
                                  </w:r>
                                </w:p>
                              </w:tc>
                            </w:tr>
                          </w:tbl>
                          <w:p w14:paraId="5BA180FA" w14:textId="77777777" w:rsidR="007C2D3A" w:rsidRPr="006558BD" w:rsidRDefault="007C2D3A" w:rsidP="007C2D3A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4359711" id="_x0000_s1031" type="#_x0000_t202" style="position:absolute;left:0;text-align:left;margin-left:84.7pt;margin-top:297.15pt;width:426pt;height:106.5pt;z-index:25166745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" filled="f" stroked="f">
                <v:textbox>
                  <w:txbxContent>
                    <w:tbl>
                      <w:tblPr>
                        <w:tblStyle w:val="Reetkatablice"/>
                        <w:tblW w:w="0" w:type="auto"/>
                        <w:tblBorders>
                          <w:top w:val="none" w:sz="0" w:space="0" w:color="auto"/>
                          <w:left w:val="none" w:sz="0" w:space="0" w:color="auto"/>
                          <w:bottom w:val="none" w:sz="0" w:space="0" w:color="auto"/>
                          <w:right w:val="none" w:sz="0" w:space="0" w:color="auto"/>
                          <w:insideH w:val="none" w:sz="0" w:space="0" w:color="auto"/>
                          <w:insideV w:val="none" w:sz="0" w:space="0" w:color="auto"/>
                        </w:tblBorders>
                        <w:tblLayout w:type="fixed"/>
                        <w:tblLook w:val="04A0" w:firstRow="1" w:lastRow="0" w:firstColumn="1" w:lastColumn="0" w:noHBand="0" w:noVBand="1"/>
                      </w:tblPr>
                      <w:tblGrid>
                        <w:gridCol w:w="6374"/>
                        <w:gridCol w:w="1834"/>
                      </w:tblGrid>
                      <w:tr w:rsidR="007C2D3A" w:rsidRPr="006558BD" w14:paraId="581FE66C" w14:textId="77777777" w:rsidTr="007C2D3A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187E3851" w14:textId="7CF5E0EF" w:rsidR="007C2D3A" w:rsidRPr="006558BD" w:rsidRDefault="0086155A" w:rsidP="00B765A3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obrok 1</w:t>
                            </w:r>
                            <w:r w:rsidR="00046DEE">
                              <w:rPr>
                                <w:rFonts w:asciiTheme="majorHAnsi" w:hAnsiTheme="majorHAnsi" w:cstheme="majorHAnsi"/>
                              </w:rPr>
                              <w:t xml:space="preserve">: </w:t>
                            </w:r>
                            <w:r w:rsidR="00DD1CFE">
                              <w:rPr>
                                <w:rFonts w:asciiTheme="majorHAnsi" w:hAnsiTheme="majorHAnsi" w:cstheme="majorHAnsi"/>
                              </w:rPr>
                              <w:t>KRUH, PEKMEZ OD ŠLJIVA, SOK</w:t>
                            </w: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6D5C20BD" w14:textId="77777777" w:rsidR="007C2D3A" w:rsidRDefault="00046DEE" w:rsidP="007C2D3A">
                            <w:pPr>
                              <w:jc w:val="center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B</w:t>
                            </w:r>
                            <w:r w:rsidR="0086155A">
                              <w:rPr>
                                <w:rFonts w:asciiTheme="majorHAnsi" w:hAnsiTheme="majorHAnsi" w:cstheme="majorHAnsi"/>
                              </w:rPr>
                              <w:t>rojke</w:t>
                            </w:r>
                            <w:r>
                              <w:rPr>
                                <w:rFonts w:asciiTheme="majorHAnsi" w:hAnsiTheme="majorHAnsi" w:cstheme="majorHAnsi"/>
                              </w:rPr>
                              <w:t>:</w:t>
                            </w:r>
                          </w:p>
                          <w:p w14:paraId="3D4340F6" w14:textId="2579B6DB" w:rsidR="00046DEE" w:rsidRPr="006558BD" w:rsidRDefault="006533FA" w:rsidP="007C2D3A">
                            <w:pPr>
                              <w:jc w:val="center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 xml:space="preserve">1, </w:t>
                            </w:r>
                            <w:r w:rsidR="00046DEE">
                              <w:rPr>
                                <w:rFonts w:asciiTheme="majorHAnsi" w:hAnsiTheme="majorHAnsi" w:cstheme="majorHAnsi"/>
                              </w:rPr>
                              <w:t>3</w:t>
                            </w:r>
                          </w:p>
                        </w:tc>
                      </w:tr>
                      <w:tr w:rsidR="007C2D3A" w:rsidRPr="006558BD" w14:paraId="61D74A37" w14:textId="77777777" w:rsidTr="007C2D3A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5AD79AE5" w14:textId="76162011" w:rsidR="007C2D3A" w:rsidRPr="006558BD" w:rsidRDefault="0086155A" w:rsidP="007C2D3A">
                            <w:pPr>
                              <w:spacing w:line="240" w:lineRule="auto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obrok 2</w:t>
                            </w:r>
                            <w:r w:rsidR="00046DEE">
                              <w:rPr>
                                <w:rFonts w:asciiTheme="majorHAnsi" w:hAnsiTheme="majorHAnsi" w:cstheme="majorHAnsi"/>
                              </w:rPr>
                              <w:t xml:space="preserve">: </w:t>
                            </w:r>
                            <w:r w:rsidR="00DD1CFE">
                              <w:rPr>
                                <w:rFonts w:asciiTheme="majorHAnsi" w:hAnsiTheme="majorHAnsi" w:cstheme="majorHAnsi"/>
                              </w:rPr>
                              <w:t>GRAŠAK VARIVO SA TELETINOM I NJOKIMA</w:t>
                            </w: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32535ABB" w14:textId="77777777" w:rsidR="007C2D3A" w:rsidRDefault="00046DEE" w:rsidP="007C2D3A">
                            <w:pPr>
                              <w:jc w:val="center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B</w:t>
                            </w:r>
                            <w:r w:rsidR="0086155A">
                              <w:rPr>
                                <w:rFonts w:asciiTheme="majorHAnsi" w:hAnsiTheme="majorHAnsi" w:cstheme="majorHAnsi"/>
                              </w:rPr>
                              <w:t>rojke</w:t>
                            </w:r>
                            <w:r>
                              <w:rPr>
                                <w:rFonts w:asciiTheme="majorHAnsi" w:hAnsiTheme="majorHAnsi" w:cstheme="majorHAnsi"/>
                              </w:rPr>
                              <w:t>:</w:t>
                            </w:r>
                          </w:p>
                          <w:p w14:paraId="1C5E1EFB" w14:textId="3B477A3C" w:rsidR="00046DEE" w:rsidRPr="006558BD" w:rsidRDefault="00DD1CFE" w:rsidP="007C2D3A">
                            <w:pPr>
                              <w:jc w:val="center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1, 7</w:t>
                            </w:r>
                          </w:p>
                        </w:tc>
                      </w:tr>
                      <w:tr w:rsidR="007C2D3A" w:rsidRPr="006558BD" w14:paraId="382E19D3" w14:textId="77777777" w:rsidTr="007C2D3A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1B470151" w14:textId="0916E728" w:rsidR="007C2D3A" w:rsidRPr="006558BD" w:rsidRDefault="0086155A" w:rsidP="007C2D3A">
                            <w:pPr>
                              <w:spacing w:line="240" w:lineRule="auto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obrok 3</w:t>
                            </w:r>
                            <w:r w:rsidR="00046DEE">
                              <w:rPr>
                                <w:rFonts w:asciiTheme="majorHAnsi" w:hAnsiTheme="majorHAnsi" w:cstheme="majorHAnsi"/>
                              </w:rPr>
                              <w:t xml:space="preserve">: </w:t>
                            </w:r>
                            <w:r w:rsidR="00DD1CFE">
                              <w:rPr>
                                <w:rFonts w:asciiTheme="majorHAnsi" w:hAnsiTheme="majorHAnsi" w:cstheme="majorHAnsi"/>
                              </w:rPr>
                              <w:t>PUDING ČOKOLADA</w:t>
                            </w: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04756FBA" w14:textId="77777777" w:rsidR="007C2D3A" w:rsidRDefault="00046DEE" w:rsidP="007C2D3A">
                            <w:pPr>
                              <w:jc w:val="center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B</w:t>
                            </w:r>
                            <w:r w:rsidR="0086155A">
                              <w:rPr>
                                <w:rFonts w:asciiTheme="majorHAnsi" w:hAnsiTheme="majorHAnsi" w:cstheme="majorHAnsi"/>
                              </w:rPr>
                              <w:t>rojke</w:t>
                            </w:r>
                            <w:r>
                              <w:rPr>
                                <w:rFonts w:asciiTheme="majorHAnsi" w:hAnsiTheme="majorHAnsi" w:cstheme="majorHAnsi"/>
                              </w:rPr>
                              <w:t>:</w:t>
                            </w:r>
                          </w:p>
                          <w:p w14:paraId="0E0A3208" w14:textId="728CEAC3" w:rsidR="00046DEE" w:rsidRPr="006558BD" w:rsidRDefault="00046DEE" w:rsidP="007C2D3A">
                            <w:pPr>
                              <w:jc w:val="center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7</w:t>
                            </w:r>
                          </w:p>
                        </w:tc>
                      </w:tr>
                    </w:tbl>
                    <w:p w14:paraId="5BA180FA" w14:textId="77777777" w:rsidR="007C2D3A" w:rsidRPr="006558BD" w:rsidRDefault="007C2D3A" w:rsidP="007C2D3A">
                      <w:pPr>
                        <w:rPr>
                          <w:rFonts w:asciiTheme="majorHAnsi" w:hAnsiTheme="majorHAnsi" w:cstheme="majorHAnsi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6558BD">
        <w:rPr>
          <w:noProof/>
          <w:lang w:eastAsia="hr-HR"/>
        </w:rPr>
        <mc:AlternateContent>
          <mc:Choice Requires="wps">
            <w:drawing>
              <wp:anchor distT="45720" distB="45720" distL="114300" distR="114300" simplePos="0" relativeHeight="251665408" behindDoc="0" locked="0" layoutInCell="1" allowOverlap="1" wp14:anchorId="5ED438C2" wp14:editId="012DCDD4">
                <wp:simplePos x="0" y="0"/>
                <wp:positionH relativeFrom="column">
                  <wp:posOffset>1076325</wp:posOffset>
                </wp:positionH>
                <wp:positionV relativeFrom="paragraph">
                  <wp:posOffset>2486025</wp:posOffset>
                </wp:positionV>
                <wp:extent cx="5410200" cy="1352550"/>
                <wp:effectExtent l="0" t="0" r="0" b="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10200" cy="13525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tbl>
                            <w:tblPr>
                              <w:tblStyle w:val="Reetkatablice"/>
                              <w:tblW w:w="0" w:type="auto"/>
                              <w:tblBorders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  <w:insideH w:val="none" w:sz="0" w:space="0" w:color="auto"/>
                                <w:insideV w:val="none" w:sz="0" w:space="0" w:color="auto"/>
                              </w:tblBorders>
                              <w:tblLayout w:type="fixed"/>
                              <w:tblLook w:val="04A0" w:firstRow="1" w:lastRow="0" w:firstColumn="1" w:lastColumn="0" w:noHBand="0" w:noVBand="1"/>
                            </w:tblPr>
                            <w:tblGrid>
                              <w:gridCol w:w="6374"/>
                              <w:gridCol w:w="1834"/>
                            </w:tblGrid>
                            <w:tr w:rsidR="00D242E8" w:rsidRPr="006558BD" w14:paraId="040527E2" w14:textId="77777777" w:rsidTr="007C2D3A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483EFF1F" w14:textId="532ED638" w:rsidR="00D242E8" w:rsidRPr="006558BD" w:rsidRDefault="0086155A" w:rsidP="00B765A3">
                                  <w:pPr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obrok 1</w:t>
                                  </w:r>
                                  <w:r w:rsidR="00046DEE">
                                    <w:rPr>
                                      <w:rFonts w:asciiTheme="majorHAnsi" w:hAnsiTheme="majorHAnsi" w:cstheme="majorHAnsi"/>
                                    </w:rPr>
                                    <w:t xml:space="preserve">: </w:t>
                                  </w:r>
                                  <w:r w:rsidR="00DD1CFE">
                                    <w:rPr>
                                      <w:rFonts w:asciiTheme="majorHAnsi" w:hAnsiTheme="majorHAnsi" w:cstheme="majorHAnsi"/>
                                    </w:rPr>
                                    <w:t>KROASAN ŠUNKA – SIR, LEDENI ČAJ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18A82817" w14:textId="32F7496F" w:rsidR="00D242E8" w:rsidRDefault="00046DEE" w:rsidP="007C2D3A">
                                  <w:pPr>
                                    <w:jc w:val="center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B</w:t>
                                  </w:r>
                                  <w:r w:rsidR="0086155A">
                                    <w:rPr>
                                      <w:rFonts w:asciiTheme="majorHAnsi" w:hAnsiTheme="majorHAnsi" w:cstheme="majorHAnsi"/>
                                    </w:rPr>
                                    <w:t>rojke</w:t>
                                  </w:r>
                                </w:p>
                                <w:p w14:paraId="33CE14EA" w14:textId="21571218" w:rsidR="00046DEE" w:rsidRPr="006558BD" w:rsidRDefault="00046DEE" w:rsidP="007C2D3A">
                                  <w:pPr>
                                    <w:jc w:val="center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1,</w:t>
                                  </w:r>
                                  <w:r w:rsidR="00DD1CFE">
                                    <w:rPr>
                                      <w:rFonts w:asciiTheme="majorHAnsi" w:hAnsiTheme="majorHAnsi" w:cstheme="majorHAnsi"/>
                                    </w:rPr>
                                    <w:t xml:space="preserve"> 3,</w:t>
                                  </w: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 xml:space="preserve"> 7</w:t>
                                  </w:r>
                                </w:p>
                              </w:tc>
                            </w:tr>
                            <w:tr w:rsidR="00D242E8" w:rsidRPr="006558BD" w14:paraId="0D028AFC" w14:textId="77777777" w:rsidTr="007C2D3A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54D7B888" w14:textId="1CA0FD52" w:rsidR="00D242E8" w:rsidRPr="006558BD" w:rsidRDefault="0086155A" w:rsidP="007C2D3A">
                                  <w:pPr>
                                    <w:spacing w:line="240" w:lineRule="auto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obrok 2</w:t>
                                  </w:r>
                                  <w:r w:rsidR="00046DEE">
                                    <w:rPr>
                                      <w:rFonts w:asciiTheme="majorHAnsi" w:hAnsiTheme="majorHAnsi" w:cstheme="majorHAnsi"/>
                                    </w:rPr>
                                    <w:t xml:space="preserve">: </w:t>
                                  </w:r>
                                  <w:r w:rsidR="00DD1CFE">
                                    <w:rPr>
                                      <w:rFonts w:asciiTheme="majorHAnsi" w:hAnsiTheme="majorHAnsi" w:cstheme="majorHAnsi"/>
                                    </w:rPr>
                                    <w:t>PILEĆI POHANCI, RIŽA NA MASLACU, SALATA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1837084B" w14:textId="77777777" w:rsidR="00D242E8" w:rsidRDefault="00046DEE" w:rsidP="007C2D3A">
                                  <w:pPr>
                                    <w:jc w:val="center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B</w:t>
                                  </w:r>
                                  <w:r w:rsidR="0086155A">
                                    <w:rPr>
                                      <w:rFonts w:asciiTheme="majorHAnsi" w:hAnsiTheme="majorHAnsi" w:cstheme="majorHAnsi"/>
                                    </w:rPr>
                                    <w:t>rojke</w:t>
                                  </w: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:</w:t>
                                  </w:r>
                                </w:p>
                                <w:p w14:paraId="72CF126B" w14:textId="32378A44" w:rsidR="00046DEE" w:rsidRPr="006558BD" w:rsidRDefault="00046DEE" w:rsidP="007C2D3A">
                                  <w:pPr>
                                    <w:jc w:val="center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1,</w:t>
                                  </w:r>
                                  <w:r w:rsidR="00DD1CFE">
                                    <w:rPr>
                                      <w:rFonts w:asciiTheme="majorHAnsi" w:hAnsiTheme="majorHAnsi" w:cstheme="majorHAnsi"/>
                                    </w:rPr>
                                    <w:t xml:space="preserve"> 3, 7</w:t>
                                  </w:r>
                                </w:p>
                              </w:tc>
                            </w:tr>
                            <w:tr w:rsidR="00D242E8" w:rsidRPr="006558BD" w14:paraId="40DE86F7" w14:textId="77777777" w:rsidTr="007C2D3A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359A9F9E" w14:textId="23A2E277" w:rsidR="00D242E8" w:rsidRPr="006558BD" w:rsidRDefault="0086155A" w:rsidP="007C2D3A">
                                  <w:pPr>
                                    <w:spacing w:line="240" w:lineRule="auto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obrok 3</w:t>
                                  </w:r>
                                  <w:r w:rsidR="00046DEE">
                                    <w:rPr>
                                      <w:rFonts w:asciiTheme="majorHAnsi" w:hAnsiTheme="majorHAnsi" w:cstheme="majorHAnsi"/>
                                    </w:rPr>
                                    <w:t xml:space="preserve">: </w:t>
                                  </w:r>
                                  <w:r w:rsidR="00DD1CFE">
                                    <w:rPr>
                                      <w:rFonts w:asciiTheme="majorHAnsi" w:hAnsiTheme="majorHAnsi" w:cstheme="majorHAnsi"/>
                                    </w:rPr>
                                    <w:t>VOĆE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5B0BC36C" w14:textId="77777777" w:rsidR="00D242E8" w:rsidRDefault="00046DEE" w:rsidP="007C2D3A">
                                  <w:pPr>
                                    <w:jc w:val="center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B</w:t>
                                  </w:r>
                                  <w:r w:rsidR="0086155A">
                                    <w:rPr>
                                      <w:rFonts w:asciiTheme="majorHAnsi" w:hAnsiTheme="majorHAnsi" w:cstheme="majorHAnsi"/>
                                    </w:rPr>
                                    <w:t>rojke</w:t>
                                  </w: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:</w:t>
                                  </w:r>
                                </w:p>
                                <w:p w14:paraId="07EA4179" w14:textId="58EA5761" w:rsidR="00046DEE" w:rsidRPr="006558BD" w:rsidRDefault="00DD1CFE" w:rsidP="007C2D3A">
                                  <w:pPr>
                                    <w:jc w:val="center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/</w:t>
                                  </w:r>
                                </w:p>
                              </w:tc>
                            </w:tr>
                          </w:tbl>
                          <w:p w14:paraId="1A944BFF" w14:textId="03F2B02F" w:rsidR="00D242E8" w:rsidRPr="006558BD" w:rsidRDefault="00D242E8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ED438C2" id="_x0000_s1032" type="#_x0000_t202" style="position:absolute;left:0;text-align:left;margin-left:84.75pt;margin-top:195.75pt;width:426pt;height:106.5pt;z-index:25166540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" filled="f" stroked="f">
                <v:textbox>
                  <w:txbxContent>
                    <w:tbl>
                      <w:tblPr>
                        <w:tblStyle w:val="Reetkatablice"/>
                        <w:tblW w:w="0" w:type="auto"/>
                        <w:tblBorders>
                          <w:top w:val="none" w:sz="0" w:space="0" w:color="auto"/>
                          <w:left w:val="none" w:sz="0" w:space="0" w:color="auto"/>
                          <w:bottom w:val="none" w:sz="0" w:space="0" w:color="auto"/>
                          <w:right w:val="none" w:sz="0" w:space="0" w:color="auto"/>
                          <w:insideH w:val="none" w:sz="0" w:space="0" w:color="auto"/>
                          <w:insideV w:val="none" w:sz="0" w:space="0" w:color="auto"/>
                        </w:tblBorders>
                        <w:tblLayout w:type="fixed"/>
                        <w:tblLook w:val="04A0" w:firstRow="1" w:lastRow="0" w:firstColumn="1" w:lastColumn="0" w:noHBand="0" w:noVBand="1"/>
                      </w:tblPr>
                      <w:tblGrid>
                        <w:gridCol w:w="6374"/>
                        <w:gridCol w:w="1834"/>
                      </w:tblGrid>
                      <w:tr w:rsidR="00D242E8" w:rsidRPr="006558BD" w14:paraId="040527E2" w14:textId="77777777" w:rsidTr="007C2D3A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483EFF1F" w14:textId="532ED638" w:rsidR="00D242E8" w:rsidRPr="006558BD" w:rsidRDefault="0086155A" w:rsidP="00B765A3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obrok 1</w:t>
                            </w:r>
                            <w:r w:rsidR="00046DEE">
                              <w:rPr>
                                <w:rFonts w:asciiTheme="majorHAnsi" w:hAnsiTheme="majorHAnsi" w:cstheme="majorHAnsi"/>
                              </w:rPr>
                              <w:t xml:space="preserve">: </w:t>
                            </w:r>
                            <w:r w:rsidR="00DD1CFE">
                              <w:rPr>
                                <w:rFonts w:asciiTheme="majorHAnsi" w:hAnsiTheme="majorHAnsi" w:cstheme="majorHAnsi"/>
                              </w:rPr>
                              <w:t>KROASAN ŠUNKA – SIR, LEDENI ČAJ</w:t>
                            </w: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18A82817" w14:textId="32F7496F" w:rsidR="00D242E8" w:rsidRDefault="00046DEE" w:rsidP="007C2D3A">
                            <w:pPr>
                              <w:jc w:val="center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B</w:t>
                            </w:r>
                            <w:r w:rsidR="0086155A">
                              <w:rPr>
                                <w:rFonts w:asciiTheme="majorHAnsi" w:hAnsiTheme="majorHAnsi" w:cstheme="majorHAnsi"/>
                              </w:rPr>
                              <w:t>rojke</w:t>
                            </w:r>
                          </w:p>
                          <w:p w14:paraId="33CE14EA" w14:textId="21571218" w:rsidR="00046DEE" w:rsidRPr="006558BD" w:rsidRDefault="00046DEE" w:rsidP="007C2D3A">
                            <w:pPr>
                              <w:jc w:val="center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1,</w:t>
                            </w:r>
                            <w:r w:rsidR="00DD1CFE">
                              <w:rPr>
                                <w:rFonts w:asciiTheme="majorHAnsi" w:hAnsiTheme="majorHAnsi" w:cstheme="majorHAnsi"/>
                              </w:rPr>
                              <w:t xml:space="preserve"> 3,</w:t>
                            </w:r>
                            <w:r>
                              <w:rPr>
                                <w:rFonts w:asciiTheme="majorHAnsi" w:hAnsiTheme="majorHAnsi" w:cstheme="majorHAnsi"/>
                              </w:rPr>
                              <w:t xml:space="preserve"> 7</w:t>
                            </w:r>
                          </w:p>
                        </w:tc>
                      </w:tr>
                      <w:tr w:rsidR="00D242E8" w:rsidRPr="006558BD" w14:paraId="0D028AFC" w14:textId="77777777" w:rsidTr="007C2D3A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54D7B888" w14:textId="1CA0FD52" w:rsidR="00D242E8" w:rsidRPr="006558BD" w:rsidRDefault="0086155A" w:rsidP="007C2D3A">
                            <w:pPr>
                              <w:spacing w:line="240" w:lineRule="auto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obrok 2</w:t>
                            </w:r>
                            <w:r w:rsidR="00046DEE">
                              <w:rPr>
                                <w:rFonts w:asciiTheme="majorHAnsi" w:hAnsiTheme="majorHAnsi" w:cstheme="majorHAnsi"/>
                              </w:rPr>
                              <w:t xml:space="preserve">: </w:t>
                            </w:r>
                            <w:r w:rsidR="00DD1CFE">
                              <w:rPr>
                                <w:rFonts w:asciiTheme="majorHAnsi" w:hAnsiTheme="majorHAnsi" w:cstheme="majorHAnsi"/>
                              </w:rPr>
                              <w:t>PILEĆI POHANCI, RIŽA NA MASLACU, SALATA</w:t>
                            </w: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1837084B" w14:textId="77777777" w:rsidR="00D242E8" w:rsidRDefault="00046DEE" w:rsidP="007C2D3A">
                            <w:pPr>
                              <w:jc w:val="center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B</w:t>
                            </w:r>
                            <w:r w:rsidR="0086155A">
                              <w:rPr>
                                <w:rFonts w:asciiTheme="majorHAnsi" w:hAnsiTheme="majorHAnsi" w:cstheme="majorHAnsi"/>
                              </w:rPr>
                              <w:t>rojke</w:t>
                            </w:r>
                            <w:r>
                              <w:rPr>
                                <w:rFonts w:asciiTheme="majorHAnsi" w:hAnsiTheme="majorHAnsi" w:cstheme="majorHAnsi"/>
                              </w:rPr>
                              <w:t>:</w:t>
                            </w:r>
                          </w:p>
                          <w:p w14:paraId="72CF126B" w14:textId="32378A44" w:rsidR="00046DEE" w:rsidRPr="006558BD" w:rsidRDefault="00046DEE" w:rsidP="007C2D3A">
                            <w:pPr>
                              <w:jc w:val="center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1,</w:t>
                            </w:r>
                            <w:r w:rsidR="00DD1CFE">
                              <w:rPr>
                                <w:rFonts w:asciiTheme="majorHAnsi" w:hAnsiTheme="majorHAnsi" w:cstheme="majorHAnsi"/>
                              </w:rPr>
                              <w:t xml:space="preserve"> 3, 7</w:t>
                            </w:r>
                          </w:p>
                        </w:tc>
                      </w:tr>
                      <w:tr w:rsidR="00D242E8" w:rsidRPr="006558BD" w14:paraId="40DE86F7" w14:textId="77777777" w:rsidTr="007C2D3A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359A9F9E" w14:textId="23A2E277" w:rsidR="00D242E8" w:rsidRPr="006558BD" w:rsidRDefault="0086155A" w:rsidP="007C2D3A">
                            <w:pPr>
                              <w:spacing w:line="240" w:lineRule="auto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obrok 3</w:t>
                            </w:r>
                            <w:r w:rsidR="00046DEE">
                              <w:rPr>
                                <w:rFonts w:asciiTheme="majorHAnsi" w:hAnsiTheme="majorHAnsi" w:cstheme="majorHAnsi"/>
                              </w:rPr>
                              <w:t xml:space="preserve">: </w:t>
                            </w:r>
                            <w:r w:rsidR="00DD1CFE">
                              <w:rPr>
                                <w:rFonts w:asciiTheme="majorHAnsi" w:hAnsiTheme="majorHAnsi" w:cstheme="majorHAnsi"/>
                              </w:rPr>
                              <w:t>VOĆE</w:t>
                            </w: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5B0BC36C" w14:textId="77777777" w:rsidR="00D242E8" w:rsidRDefault="00046DEE" w:rsidP="007C2D3A">
                            <w:pPr>
                              <w:jc w:val="center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B</w:t>
                            </w:r>
                            <w:r w:rsidR="0086155A">
                              <w:rPr>
                                <w:rFonts w:asciiTheme="majorHAnsi" w:hAnsiTheme="majorHAnsi" w:cstheme="majorHAnsi"/>
                              </w:rPr>
                              <w:t>rojke</w:t>
                            </w:r>
                            <w:r>
                              <w:rPr>
                                <w:rFonts w:asciiTheme="majorHAnsi" w:hAnsiTheme="majorHAnsi" w:cstheme="majorHAnsi"/>
                              </w:rPr>
                              <w:t>:</w:t>
                            </w:r>
                          </w:p>
                          <w:p w14:paraId="07EA4179" w14:textId="58EA5761" w:rsidR="00046DEE" w:rsidRPr="006558BD" w:rsidRDefault="00DD1CFE" w:rsidP="007C2D3A">
                            <w:pPr>
                              <w:jc w:val="center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/</w:t>
                            </w:r>
                          </w:p>
                        </w:tc>
                      </w:tr>
                    </w:tbl>
                    <w:p w14:paraId="1A944BFF" w14:textId="03F2B02F" w:rsidR="00D242E8" w:rsidRPr="006558BD" w:rsidRDefault="00D242E8">
                      <w:pPr>
                        <w:rPr>
                          <w:rFonts w:asciiTheme="majorHAnsi" w:hAnsiTheme="majorHAnsi" w:cstheme="majorHAnsi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 w:rsidR="00DD1CFE">
        <w:pict w14:anchorId="4BA99FC6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595.35pt;height:842.95pt">
            <v:imagedata r:id="rId5" o:title="TJEDNI JELOVNIK (4)"/>
          </v:shape>
        </w:pict>
      </w:r>
    </w:p>
    <w:sectPr w:rsidR="00E022F0" w:rsidSect="007C5688">
      <w:pgSz w:w="11906" w:h="16838" w:code="9"/>
      <w:pgMar w:top="0" w:right="0" w:bottom="0" w:left="0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gutterAtTop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zQyMjQwNTMzNjO3sDRW0lEKTi0uzszPAykwrgUArCj5DiwAAAA="/>
  </w:docVars>
  <w:rsids>
    <w:rsidRoot w:val="007C5688"/>
    <w:rsid w:val="00006148"/>
    <w:rsid w:val="00020CD7"/>
    <w:rsid w:val="00046DEE"/>
    <w:rsid w:val="00062EA7"/>
    <w:rsid w:val="000F3D1E"/>
    <w:rsid w:val="00100270"/>
    <w:rsid w:val="00106D29"/>
    <w:rsid w:val="00106F9B"/>
    <w:rsid w:val="00123DA8"/>
    <w:rsid w:val="0012538F"/>
    <w:rsid w:val="00136795"/>
    <w:rsid w:val="001D5E41"/>
    <w:rsid w:val="00223CFC"/>
    <w:rsid w:val="00276384"/>
    <w:rsid w:val="002950BC"/>
    <w:rsid w:val="002A4AD4"/>
    <w:rsid w:val="00305B32"/>
    <w:rsid w:val="00316B18"/>
    <w:rsid w:val="003224C0"/>
    <w:rsid w:val="003F790E"/>
    <w:rsid w:val="004166CE"/>
    <w:rsid w:val="00427F13"/>
    <w:rsid w:val="00453237"/>
    <w:rsid w:val="00467D5B"/>
    <w:rsid w:val="0047559F"/>
    <w:rsid w:val="004B5C52"/>
    <w:rsid w:val="004C1CB8"/>
    <w:rsid w:val="004E2033"/>
    <w:rsid w:val="00513BE6"/>
    <w:rsid w:val="006300F5"/>
    <w:rsid w:val="006533FA"/>
    <w:rsid w:val="006558BD"/>
    <w:rsid w:val="00682A4F"/>
    <w:rsid w:val="00684362"/>
    <w:rsid w:val="006F1EF2"/>
    <w:rsid w:val="007073F8"/>
    <w:rsid w:val="00774964"/>
    <w:rsid w:val="007B42C2"/>
    <w:rsid w:val="007C0B35"/>
    <w:rsid w:val="007C2D3A"/>
    <w:rsid w:val="007C5688"/>
    <w:rsid w:val="007E49C2"/>
    <w:rsid w:val="007F2DB2"/>
    <w:rsid w:val="007F395B"/>
    <w:rsid w:val="0085409B"/>
    <w:rsid w:val="0086155A"/>
    <w:rsid w:val="008C5927"/>
    <w:rsid w:val="0091460F"/>
    <w:rsid w:val="00934780"/>
    <w:rsid w:val="0094296F"/>
    <w:rsid w:val="00953DD7"/>
    <w:rsid w:val="00957B9A"/>
    <w:rsid w:val="009679A6"/>
    <w:rsid w:val="00986B21"/>
    <w:rsid w:val="00993956"/>
    <w:rsid w:val="00995305"/>
    <w:rsid w:val="009A1243"/>
    <w:rsid w:val="009B38B4"/>
    <w:rsid w:val="009E1126"/>
    <w:rsid w:val="00A00CE1"/>
    <w:rsid w:val="00A120A7"/>
    <w:rsid w:val="00A25837"/>
    <w:rsid w:val="00A43ECD"/>
    <w:rsid w:val="00A50FC2"/>
    <w:rsid w:val="00A52E85"/>
    <w:rsid w:val="00A80262"/>
    <w:rsid w:val="00A85013"/>
    <w:rsid w:val="00A866E1"/>
    <w:rsid w:val="00A95903"/>
    <w:rsid w:val="00AC386F"/>
    <w:rsid w:val="00AF6500"/>
    <w:rsid w:val="00B54CEC"/>
    <w:rsid w:val="00B5596B"/>
    <w:rsid w:val="00B64460"/>
    <w:rsid w:val="00B64BC7"/>
    <w:rsid w:val="00B765A3"/>
    <w:rsid w:val="00B80E41"/>
    <w:rsid w:val="00BD382E"/>
    <w:rsid w:val="00BD41C6"/>
    <w:rsid w:val="00BD47AA"/>
    <w:rsid w:val="00BE4F73"/>
    <w:rsid w:val="00BF1CFC"/>
    <w:rsid w:val="00C73B9F"/>
    <w:rsid w:val="00CC1C43"/>
    <w:rsid w:val="00CE19D0"/>
    <w:rsid w:val="00D01575"/>
    <w:rsid w:val="00D242E8"/>
    <w:rsid w:val="00D920DD"/>
    <w:rsid w:val="00DB30E2"/>
    <w:rsid w:val="00DC160D"/>
    <w:rsid w:val="00DD1CFE"/>
    <w:rsid w:val="00DD23AC"/>
    <w:rsid w:val="00DF3E56"/>
    <w:rsid w:val="00DF7FE3"/>
    <w:rsid w:val="00E022F0"/>
    <w:rsid w:val="00E3009F"/>
    <w:rsid w:val="00E3482E"/>
    <w:rsid w:val="00E656D8"/>
    <w:rsid w:val="00EC118C"/>
    <w:rsid w:val="00EC28BC"/>
    <w:rsid w:val="00ED4FA1"/>
    <w:rsid w:val="00EE20E0"/>
    <w:rsid w:val="00F00D97"/>
    <w:rsid w:val="00F077CA"/>
    <w:rsid w:val="00F5224B"/>
    <w:rsid w:val="00F8585B"/>
    <w:rsid w:val="00FB61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BA99FAF"/>
  <w15:chartTrackingRefBased/>
  <w15:docId w15:val="{28285D19-22EF-4EE7-8EB4-789059FF390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hr-H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23DA8"/>
    <w:pPr>
      <w:spacing w:line="256" w:lineRule="auto"/>
    </w:pPr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table" w:styleId="Reetkatablice">
    <w:name w:val="Table Grid"/>
    <w:basedOn w:val="Obinatablica"/>
    <w:uiPriority w:val="39"/>
    <w:rsid w:val="00D242E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9829382-CFC5-4C20-A642-9AE0B1F57C6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7</Words>
  <Characters>44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beka Ćubela</dc:creator>
  <cp:keywords/>
  <dc:description/>
  <cp:lastModifiedBy>Domagoj Vukovarac</cp:lastModifiedBy>
  <cp:revision>2</cp:revision>
  <cp:lastPrinted>2024-08-27T10:52:00Z</cp:lastPrinted>
  <dcterms:created xsi:type="dcterms:W3CDTF">2026-04-20T13:43:00Z</dcterms:created>
  <dcterms:modified xsi:type="dcterms:W3CDTF">2026-04-20T13:43:00Z</dcterms:modified>
</cp:coreProperties>
</file>